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75C01D6" w14:textId="77777777" w:rsidR="00217C28" w:rsidRDefault="00217C28" w:rsidP="00217C28"/>
    <w:p w14:paraId="473724DB" w14:textId="60291DEC" w:rsidR="00D231D6" w:rsidRDefault="000849D7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Savanah</w:t>
      </w:r>
      <w:r w:rsidR="00D231D6">
        <w:rPr>
          <w:rFonts w:ascii="Calibri" w:hAnsi="Calibri" w:cs="Times New Roman"/>
        </w:rPr>
        <w:t xml:space="preserve"> State University</w:t>
      </w:r>
    </w:p>
    <w:p w14:paraId="298DBBBA" w14:textId="5111A0D1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Police Department</w:t>
      </w:r>
    </w:p>
    <w:p w14:paraId="3D67A410" w14:textId="2C5357FB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Daily Crime and Fire Report Log</w:t>
      </w:r>
    </w:p>
    <w:p w14:paraId="4C0DDD51" w14:textId="7DF2A3DB" w:rsidR="00D231D6" w:rsidRDefault="00D231D6" w:rsidP="002D2DB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 xml:space="preserve">From 7:00am </w:t>
      </w:r>
      <w:r w:rsidR="008A55A3">
        <w:rPr>
          <w:rFonts w:ascii="Calibri" w:hAnsi="Calibri" w:cs="Times New Roman"/>
        </w:rPr>
        <w:t>July</w:t>
      </w:r>
      <w:r w:rsidR="0039740C">
        <w:rPr>
          <w:rFonts w:ascii="Calibri" w:hAnsi="Calibri" w:cs="Times New Roman"/>
        </w:rPr>
        <w:t xml:space="preserve"> 3</w:t>
      </w:r>
      <w:r w:rsidR="00753380">
        <w:rPr>
          <w:rFonts w:ascii="Calibri" w:hAnsi="Calibri" w:cs="Times New Roman"/>
        </w:rPr>
        <w:t>, 2018</w:t>
      </w:r>
      <w:r w:rsidR="00CF4DDF">
        <w:rPr>
          <w:rFonts w:ascii="Calibri" w:hAnsi="Calibri" w:cs="Times New Roman"/>
        </w:rPr>
        <w:t xml:space="preserve">-7:00am </w:t>
      </w:r>
      <w:r w:rsidR="008A55A3">
        <w:rPr>
          <w:rFonts w:ascii="Calibri" w:hAnsi="Calibri" w:cs="Times New Roman"/>
        </w:rPr>
        <w:t>July</w:t>
      </w:r>
      <w:r w:rsidR="00535D24">
        <w:rPr>
          <w:rFonts w:ascii="Calibri" w:hAnsi="Calibri" w:cs="Times New Roman"/>
        </w:rPr>
        <w:t xml:space="preserve"> </w:t>
      </w:r>
      <w:r w:rsidR="0039740C">
        <w:rPr>
          <w:rFonts w:ascii="Calibri" w:hAnsi="Calibri" w:cs="Times New Roman"/>
        </w:rPr>
        <w:t>4</w:t>
      </w:r>
      <w:r w:rsidR="00A27BD2">
        <w:rPr>
          <w:rFonts w:ascii="Calibri" w:hAnsi="Calibri" w:cs="Times New Roman"/>
        </w:rPr>
        <w:t>,</w:t>
      </w:r>
      <w:r>
        <w:rPr>
          <w:rFonts w:ascii="Calibri" w:hAnsi="Calibri" w:cs="Times New Roman"/>
        </w:rPr>
        <w:t xml:space="preserve"> 201</w:t>
      </w:r>
      <w:r w:rsidR="00561831">
        <w:rPr>
          <w:rFonts w:ascii="Calibri" w:hAnsi="Calibri" w:cs="Times New Roman"/>
        </w:rPr>
        <w:t>8</w:t>
      </w:r>
    </w:p>
    <w:p w14:paraId="62D7F786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p w14:paraId="123FC878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tbl>
      <w:tblPr>
        <w:tblStyle w:val="GridTable4-Accent5"/>
        <w:tblpPr w:leftFromText="180" w:rightFromText="180" w:vertAnchor="text" w:horzAnchor="margin" w:tblpXSpec="center" w:tblpY="204"/>
        <w:tblW w:w="11844" w:type="dxa"/>
        <w:tblLook w:val="04A0" w:firstRow="1" w:lastRow="0" w:firstColumn="1" w:lastColumn="0" w:noHBand="0" w:noVBand="1"/>
      </w:tblPr>
      <w:tblGrid>
        <w:gridCol w:w="2245"/>
        <w:gridCol w:w="1440"/>
        <w:gridCol w:w="1440"/>
        <w:gridCol w:w="1440"/>
        <w:gridCol w:w="1620"/>
        <w:gridCol w:w="1800"/>
        <w:gridCol w:w="506"/>
        <w:gridCol w:w="1353"/>
      </w:tblGrid>
      <w:tr w:rsidR="00A2381B" w:rsidRPr="00DD6830" w14:paraId="7B43F55B" w14:textId="4D29817E" w:rsidTr="00A238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noWrap/>
            <w:hideMark/>
          </w:tcPr>
          <w:p w14:paraId="4AF04EA8" w14:textId="77777777" w:rsidR="00A2381B" w:rsidRPr="00DD6830" w:rsidRDefault="00A2381B">
            <w:pPr>
              <w:rPr>
                <w:rFonts w:ascii="Times New Roman" w:hAnsi="Times New Roman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Description</w:t>
            </w:r>
          </w:p>
        </w:tc>
        <w:tc>
          <w:tcPr>
            <w:tcW w:w="1440" w:type="dxa"/>
            <w:noWrap/>
            <w:hideMark/>
          </w:tcPr>
          <w:p w14:paraId="000661E5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ate/Time Reported</w:t>
            </w:r>
          </w:p>
        </w:tc>
        <w:tc>
          <w:tcPr>
            <w:tcW w:w="1440" w:type="dxa"/>
            <w:noWrap/>
            <w:hideMark/>
          </w:tcPr>
          <w:p w14:paraId="2BD421F9" w14:textId="77777777" w:rsidR="00A2381B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 xml:space="preserve">Date/Time </w:t>
            </w:r>
          </w:p>
          <w:p w14:paraId="0FE64006" w14:textId="042812B2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Occurred</w:t>
            </w:r>
          </w:p>
        </w:tc>
        <w:tc>
          <w:tcPr>
            <w:tcW w:w="1440" w:type="dxa"/>
            <w:noWrap/>
            <w:hideMark/>
          </w:tcPr>
          <w:p w14:paraId="0F32D1A5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#</w:t>
            </w:r>
          </w:p>
        </w:tc>
        <w:tc>
          <w:tcPr>
            <w:tcW w:w="1620" w:type="dxa"/>
            <w:noWrap/>
            <w:hideMark/>
          </w:tcPr>
          <w:p w14:paraId="2BA14F33" w14:textId="151DA169" w:rsidR="00A2381B" w:rsidRPr="00DD6830" w:rsidRDefault="00A2381B" w:rsidP="004261AA">
            <w:pPr>
              <w:tabs>
                <w:tab w:val="right" w:pos="2244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Location</w:t>
            </w:r>
            <w:r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ab/>
            </w:r>
          </w:p>
        </w:tc>
        <w:tc>
          <w:tcPr>
            <w:tcW w:w="2306" w:type="dxa"/>
            <w:gridSpan w:val="2"/>
            <w:noWrap/>
            <w:hideMark/>
          </w:tcPr>
          <w:p w14:paraId="666817E8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isposition</w:t>
            </w:r>
          </w:p>
        </w:tc>
        <w:tc>
          <w:tcPr>
            <w:tcW w:w="1353" w:type="dxa"/>
            <w:hideMark/>
          </w:tcPr>
          <w:p w14:paraId="426A18BD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i/>
                <w:color w:val="FFFFFF"/>
              </w:rPr>
              <w:t>Involvement</w:t>
            </w:r>
          </w:p>
        </w:tc>
      </w:tr>
      <w:tr w:rsidR="00A2381B" w:rsidRPr="00DD6830" w14:paraId="253886DA" w14:textId="2643198F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79289712" w14:textId="0D8EEE71" w:rsidR="00A2381B" w:rsidRPr="00803FCB" w:rsidRDefault="008D1F8F" w:rsidP="0051166E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avannah State University</w:t>
            </w:r>
          </w:p>
        </w:tc>
      </w:tr>
      <w:tr w:rsidR="00A2381B" w:rsidRPr="00DD6830" w14:paraId="4AD958A9" w14:textId="46EAF2F6" w:rsidTr="00A2381B">
        <w:trPr>
          <w:trHeight w:val="4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27E03F9" w14:textId="166BC29F" w:rsidR="00A2381B" w:rsidRPr="00CF7AE4" w:rsidRDefault="0039740C" w:rsidP="00CF7AE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othing to Report</w:t>
            </w:r>
            <w:bookmarkStart w:id="0" w:name="_GoBack"/>
            <w:bookmarkEnd w:id="0"/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76B1A7B" w14:textId="6B578B07" w:rsidR="00A2381B" w:rsidRPr="00CF7AE4" w:rsidRDefault="00A2381B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42E3D546" w14:textId="187D8C46" w:rsidR="00A2381B" w:rsidRPr="00CF7AE4" w:rsidRDefault="00A2381B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979AA2F" w14:textId="237B0F4E" w:rsidR="00A2381B" w:rsidRPr="00CF7AE4" w:rsidRDefault="00A2381B" w:rsidP="003206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B82990E" w14:textId="4306EDD1" w:rsidR="00A2381B" w:rsidRPr="00CF7AE4" w:rsidRDefault="00A2381B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C36689B" w14:textId="7BDE3387" w:rsidR="00A2381B" w:rsidRPr="00CF7AE4" w:rsidRDefault="00A2381B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E57D6D4" w14:textId="37B48ECD" w:rsidR="00A2381B" w:rsidRPr="00CF7AE4" w:rsidRDefault="00A2381B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4961D00F" w14:textId="0F9B327B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15873DD" w14:textId="3E518B84" w:rsidR="00A2381B" w:rsidRPr="00CF7AE4" w:rsidRDefault="00A2381B" w:rsidP="00C24194">
            <w:pPr>
              <w:jc w:val="center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0E46E276" w14:textId="36245EB9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7CD852B" w14:textId="45EBDB53" w:rsidR="00A2381B" w:rsidRPr="00CF7AE4" w:rsidRDefault="00A2381B" w:rsidP="00C24194">
            <w:pPr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27A926B" w14:textId="0449E8CF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34FFDDE" w14:textId="2274F5AA" w:rsidR="00A2381B" w:rsidRPr="00CF7AE4" w:rsidRDefault="00A2381B" w:rsidP="004261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ECB162C" w14:textId="7C013187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01E7ECF" w14:textId="54D5FFC7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1CF3A976" w14:textId="30C25953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B20A42B" w14:textId="2AE98B70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7131B79C" w14:textId="7D104D56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2A9A527" w14:textId="39C0D6BC" w:rsidR="00A2381B" w:rsidRPr="00CF7AE4" w:rsidRDefault="00A2381B" w:rsidP="00C24194">
            <w:pPr>
              <w:jc w:val="center"/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33BE9BD3" w14:textId="7A5E01D4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5DD1FC" w14:textId="0E8F8B5E" w:rsidR="00A2381B" w:rsidRPr="00CF7AE4" w:rsidRDefault="00A2381B" w:rsidP="00C2419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94D8331" w14:textId="33E24986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DAED60E" w14:textId="0B2B7240" w:rsidR="00A2381B" w:rsidRPr="00CF7AE4" w:rsidRDefault="00A2381B" w:rsidP="00831E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7569641" w14:textId="1CCAA930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FCEF3CF" w14:textId="25C96929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16C2EE2" w14:textId="74B9D401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E4F500C" w14:textId="180721BA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1ED29D04" w14:textId="57DADED5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D74A45F" w14:textId="07B97CC0" w:rsidR="00A2381B" w:rsidRPr="00803FCB" w:rsidRDefault="00A2381B" w:rsidP="000849D7">
            <w:pP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3EF60F2A" w14:textId="54B95978" w:rsidTr="008D1F8F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0DE6764" w14:textId="61F8F243" w:rsidR="00A2381B" w:rsidRPr="00803FC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F311F00" w14:textId="2672D06E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A7F1B44" w14:textId="1DB2C881" w:rsidR="00A2381B" w:rsidRPr="00C16C65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945D87E" w14:textId="6EC2CDB5" w:rsidR="00A2381B" w:rsidRPr="00102F2C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678F3CFA" w14:textId="425A9895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D232F8A" w14:textId="289C6179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9E3B07A" w14:textId="12543487" w:rsidR="00A2381B" w:rsidRPr="006E6F0E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0F078871" w14:textId="4CC8E5E3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00B085BE" w14:textId="1ECFA7E7" w:rsidR="00A2381B" w:rsidRPr="00803FCB" w:rsidRDefault="00A2381B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6031DA17" w14:textId="64F9FF5A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FC42757" w14:textId="7E5D6D10" w:rsidR="00A2381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3260BD3" w14:textId="612E0049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5A0619C" w14:textId="3CCDEBED" w:rsidR="00A2381B" w:rsidRPr="003B18B9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CD9436" w14:textId="42E0C328" w:rsidR="00A2381B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DBBB3BB" w14:textId="43ABAA20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EAFE26" w14:textId="2BAA6A3D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624E353" w14:textId="43BA6D1E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4205F2A7" w14:textId="7A5B67E6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345BD4F8" w14:textId="0D420E64" w:rsidR="00A2381B" w:rsidRPr="00803FCB" w:rsidRDefault="00A2381B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6D3C27F2" w14:textId="6CBE7FC6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7BD8CC2" w14:textId="7F1DD38D" w:rsidR="00A2381B" w:rsidRDefault="00A2381B" w:rsidP="00A2381B">
            <w:pPr>
              <w:rPr>
                <w:color w:val="FF0000"/>
              </w:rPr>
            </w:pPr>
            <w:r>
              <w:rPr>
                <w:color w:val="FF0000"/>
              </w:rPr>
              <w:t>Submitted by:</w:t>
            </w:r>
          </w:p>
          <w:p w14:paraId="3649BF6F" w14:textId="680FA072" w:rsidR="00A2381B" w:rsidRDefault="00A2381B" w:rsidP="00A2381B">
            <w:pPr>
              <w:rPr>
                <w:color w:val="FF0000"/>
              </w:rPr>
            </w:pPr>
            <w:r>
              <w:rPr>
                <w:color w:val="FF0000"/>
              </w:rPr>
              <w:t>Sgt. S. Riley</w:t>
            </w:r>
          </w:p>
          <w:p w14:paraId="35353A87" w14:textId="77777777" w:rsidR="00A2381B" w:rsidRDefault="00A2381B" w:rsidP="00A2381B">
            <w:pPr>
              <w:rPr>
                <w:color w:val="FF0000"/>
              </w:rPr>
            </w:pPr>
          </w:p>
          <w:p w14:paraId="793AD239" w14:textId="76DF8205" w:rsidR="00A2381B" w:rsidRPr="00803FC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09FC194" w14:textId="1224649E" w:rsidR="00A2381B" w:rsidRPr="00753380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BD221C1" w14:textId="1934B7CD" w:rsidR="00A2381B" w:rsidRPr="0009209C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765E4E4" w14:textId="167BE202" w:rsidR="00A2381B" w:rsidRPr="00803FC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0B01BB" w14:textId="36A53697" w:rsidR="00A2381B" w:rsidRPr="00D8599D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04E2300" w14:textId="299A127D" w:rsidR="00A2381B" w:rsidRPr="00D8599D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0A17618" w14:textId="16C3FBE3" w:rsidR="00A2381B" w:rsidRPr="00753380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</w:tbl>
    <w:p w14:paraId="4AB10628" w14:textId="0700A8F9" w:rsidR="00E00539" w:rsidRDefault="00E00539" w:rsidP="003042AE"/>
    <w:p w14:paraId="3A3B4E58" w14:textId="77777777" w:rsidR="004A5C92" w:rsidRDefault="004A5C92" w:rsidP="003042AE">
      <w:pPr>
        <w:rPr>
          <w:color w:val="FF0000"/>
        </w:rPr>
      </w:pPr>
    </w:p>
    <w:p w14:paraId="0F056577" w14:textId="77777777" w:rsidR="000849D7" w:rsidRDefault="000849D7" w:rsidP="003042AE">
      <w:pPr>
        <w:rPr>
          <w:color w:val="FF0000"/>
        </w:rPr>
      </w:pPr>
    </w:p>
    <w:p w14:paraId="5D123CA1" w14:textId="77777777" w:rsidR="000849D7" w:rsidRDefault="000849D7" w:rsidP="003042AE">
      <w:pPr>
        <w:rPr>
          <w:color w:val="FF0000"/>
        </w:rPr>
      </w:pPr>
    </w:p>
    <w:p w14:paraId="7D0E0DDB" w14:textId="436FE327" w:rsidR="000849D7" w:rsidRDefault="000849D7" w:rsidP="003042AE">
      <w:pPr>
        <w:rPr>
          <w:color w:val="FF0000"/>
        </w:rPr>
      </w:pPr>
    </w:p>
    <w:p w14:paraId="1F367F13" w14:textId="1FA0CD37" w:rsidR="000849D7" w:rsidRDefault="008D1F8F" w:rsidP="003042AE">
      <w:pPr>
        <w:rPr>
          <w:color w:val="FF0000"/>
        </w:rPr>
      </w:pPr>
      <w:r>
        <w:rPr>
          <w:color w:val="FF0000"/>
        </w:rPr>
        <w:t xml:space="preserve"> </w:t>
      </w:r>
    </w:p>
    <w:p w14:paraId="3FB0CFE8" w14:textId="76ED7432" w:rsidR="000849D7" w:rsidRPr="00E00539" w:rsidRDefault="000849D7" w:rsidP="003042AE">
      <w:pPr>
        <w:rPr>
          <w:color w:val="FF0000"/>
        </w:rPr>
      </w:pPr>
    </w:p>
    <w:sectPr w:rsidR="000849D7" w:rsidRPr="00E00539" w:rsidSect="009048A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816333"/>
    <w:multiLevelType w:val="hybridMultilevel"/>
    <w:tmpl w:val="4196997A"/>
    <w:lvl w:ilvl="0" w:tplc="610EE198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CD22AE"/>
    <w:multiLevelType w:val="hybridMultilevel"/>
    <w:tmpl w:val="26AC074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5C1DB3"/>
    <w:multiLevelType w:val="hybridMultilevel"/>
    <w:tmpl w:val="4F76C1FA"/>
    <w:lvl w:ilvl="0" w:tplc="DA9C55D6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EF3B30"/>
    <w:multiLevelType w:val="hybridMultilevel"/>
    <w:tmpl w:val="2DE2C5CC"/>
    <w:lvl w:ilvl="0" w:tplc="02DC2A46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5E0173"/>
    <w:multiLevelType w:val="hybridMultilevel"/>
    <w:tmpl w:val="E8687EB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1B1FDD"/>
    <w:multiLevelType w:val="hybridMultilevel"/>
    <w:tmpl w:val="64AA3ECC"/>
    <w:lvl w:ilvl="0" w:tplc="A692B15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410103"/>
    <w:multiLevelType w:val="hybridMultilevel"/>
    <w:tmpl w:val="6672C48A"/>
    <w:lvl w:ilvl="0" w:tplc="962811D4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922090"/>
    <w:multiLevelType w:val="hybridMultilevel"/>
    <w:tmpl w:val="D39E07F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FD1914"/>
    <w:multiLevelType w:val="hybridMultilevel"/>
    <w:tmpl w:val="D478A46E"/>
    <w:lvl w:ilvl="0" w:tplc="7B16A282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3"/>
  </w:num>
  <w:num w:numId="5">
    <w:abstractNumId w:val="2"/>
  </w:num>
  <w:num w:numId="6">
    <w:abstractNumId w:val="8"/>
  </w:num>
  <w:num w:numId="7">
    <w:abstractNumId w:val="1"/>
  </w:num>
  <w:num w:numId="8">
    <w:abstractNumId w:val="7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MDExMzA2MzU0NjNT0lEKTi0uzszPAykwNKwFAMI1RRQtAAAA"/>
  </w:docVars>
  <w:rsids>
    <w:rsidRoot w:val="00312B65"/>
    <w:rsid w:val="000001AF"/>
    <w:rsid w:val="0000093D"/>
    <w:rsid w:val="0000340C"/>
    <w:rsid w:val="00003E07"/>
    <w:rsid w:val="00005EA4"/>
    <w:rsid w:val="00006687"/>
    <w:rsid w:val="00015A16"/>
    <w:rsid w:val="00015B96"/>
    <w:rsid w:val="0001654A"/>
    <w:rsid w:val="00016A42"/>
    <w:rsid w:val="00021B97"/>
    <w:rsid w:val="00022143"/>
    <w:rsid w:val="0002280B"/>
    <w:rsid w:val="0002304F"/>
    <w:rsid w:val="000232E0"/>
    <w:rsid w:val="00024C78"/>
    <w:rsid w:val="00026659"/>
    <w:rsid w:val="00030DDB"/>
    <w:rsid w:val="00031D61"/>
    <w:rsid w:val="0003258D"/>
    <w:rsid w:val="00034EBB"/>
    <w:rsid w:val="0003559B"/>
    <w:rsid w:val="00035FBA"/>
    <w:rsid w:val="000361D7"/>
    <w:rsid w:val="00036C12"/>
    <w:rsid w:val="00037E67"/>
    <w:rsid w:val="00040A06"/>
    <w:rsid w:val="00041C9A"/>
    <w:rsid w:val="000422B6"/>
    <w:rsid w:val="00042D0E"/>
    <w:rsid w:val="000447DA"/>
    <w:rsid w:val="000448D9"/>
    <w:rsid w:val="00044E32"/>
    <w:rsid w:val="00044FDB"/>
    <w:rsid w:val="0004509C"/>
    <w:rsid w:val="00050E7B"/>
    <w:rsid w:val="00050F4C"/>
    <w:rsid w:val="00052892"/>
    <w:rsid w:val="00053916"/>
    <w:rsid w:val="0005422E"/>
    <w:rsid w:val="000558AA"/>
    <w:rsid w:val="00055BA7"/>
    <w:rsid w:val="000602C5"/>
    <w:rsid w:val="00061C33"/>
    <w:rsid w:val="000622E3"/>
    <w:rsid w:val="00062851"/>
    <w:rsid w:val="000636BB"/>
    <w:rsid w:val="00064049"/>
    <w:rsid w:val="0006432E"/>
    <w:rsid w:val="00065E5F"/>
    <w:rsid w:val="00065F42"/>
    <w:rsid w:val="00067BDC"/>
    <w:rsid w:val="00070888"/>
    <w:rsid w:val="00070F86"/>
    <w:rsid w:val="00073027"/>
    <w:rsid w:val="00075B17"/>
    <w:rsid w:val="00076836"/>
    <w:rsid w:val="00076DDF"/>
    <w:rsid w:val="000772F7"/>
    <w:rsid w:val="000778A6"/>
    <w:rsid w:val="00081323"/>
    <w:rsid w:val="0008164A"/>
    <w:rsid w:val="00082143"/>
    <w:rsid w:val="000849D7"/>
    <w:rsid w:val="00086FD0"/>
    <w:rsid w:val="00091F1B"/>
    <w:rsid w:val="0009209C"/>
    <w:rsid w:val="00093A80"/>
    <w:rsid w:val="00093DC7"/>
    <w:rsid w:val="00094E77"/>
    <w:rsid w:val="00095AEC"/>
    <w:rsid w:val="00096B90"/>
    <w:rsid w:val="00097630"/>
    <w:rsid w:val="000A0B58"/>
    <w:rsid w:val="000A135E"/>
    <w:rsid w:val="000A1A66"/>
    <w:rsid w:val="000A1B4E"/>
    <w:rsid w:val="000A1B6C"/>
    <w:rsid w:val="000A298C"/>
    <w:rsid w:val="000A42E2"/>
    <w:rsid w:val="000A47A3"/>
    <w:rsid w:val="000A4AAA"/>
    <w:rsid w:val="000A6642"/>
    <w:rsid w:val="000A6871"/>
    <w:rsid w:val="000A7BB4"/>
    <w:rsid w:val="000B3AB1"/>
    <w:rsid w:val="000B3B4C"/>
    <w:rsid w:val="000B4423"/>
    <w:rsid w:val="000B50C4"/>
    <w:rsid w:val="000B596A"/>
    <w:rsid w:val="000B7037"/>
    <w:rsid w:val="000B79D7"/>
    <w:rsid w:val="000C1E04"/>
    <w:rsid w:val="000C2D09"/>
    <w:rsid w:val="000C2E1F"/>
    <w:rsid w:val="000C5138"/>
    <w:rsid w:val="000C6D88"/>
    <w:rsid w:val="000D025E"/>
    <w:rsid w:val="000D4DC8"/>
    <w:rsid w:val="000D5421"/>
    <w:rsid w:val="000D743E"/>
    <w:rsid w:val="000D7B13"/>
    <w:rsid w:val="000E018F"/>
    <w:rsid w:val="000E0BFF"/>
    <w:rsid w:val="000E0F02"/>
    <w:rsid w:val="000E21B1"/>
    <w:rsid w:val="000E443D"/>
    <w:rsid w:val="000E4886"/>
    <w:rsid w:val="000E4EA2"/>
    <w:rsid w:val="000E691B"/>
    <w:rsid w:val="000E6AD4"/>
    <w:rsid w:val="000E708B"/>
    <w:rsid w:val="000F136A"/>
    <w:rsid w:val="000F275F"/>
    <w:rsid w:val="000F282A"/>
    <w:rsid w:val="000F2A49"/>
    <w:rsid w:val="000F49F6"/>
    <w:rsid w:val="000F5627"/>
    <w:rsid w:val="000F6978"/>
    <w:rsid w:val="000F6A1D"/>
    <w:rsid w:val="0010057A"/>
    <w:rsid w:val="001009F3"/>
    <w:rsid w:val="001018D6"/>
    <w:rsid w:val="00101D57"/>
    <w:rsid w:val="00102F2C"/>
    <w:rsid w:val="00105C37"/>
    <w:rsid w:val="0010723E"/>
    <w:rsid w:val="001103F6"/>
    <w:rsid w:val="00112797"/>
    <w:rsid w:val="00112CBD"/>
    <w:rsid w:val="001161E1"/>
    <w:rsid w:val="00120485"/>
    <w:rsid w:val="00121252"/>
    <w:rsid w:val="00122B34"/>
    <w:rsid w:val="00122B71"/>
    <w:rsid w:val="001246C2"/>
    <w:rsid w:val="00125272"/>
    <w:rsid w:val="00126453"/>
    <w:rsid w:val="0012686B"/>
    <w:rsid w:val="00126D9F"/>
    <w:rsid w:val="001279BC"/>
    <w:rsid w:val="00127A9D"/>
    <w:rsid w:val="00132E07"/>
    <w:rsid w:val="00134283"/>
    <w:rsid w:val="001358A8"/>
    <w:rsid w:val="00137F26"/>
    <w:rsid w:val="00140B65"/>
    <w:rsid w:val="001414E1"/>
    <w:rsid w:val="001441EB"/>
    <w:rsid w:val="0014452C"/>
    <w:rsid w:val="001476A7"/>
    <w:rsid w:val="00150648"/>
    <w:rsid w:val="001521CA"/>
    <w:rsid w:val="00156AB7"/>
    <w:rsid w:val="00156DED"/>
    <w:rsid w:val="00160234"/>
    <w:rsid w:val="00160931"/>
    <w:rsid w:val="00160AB8"/>
    <w:rsid w:val="001613F9"/>
    <w:rsid w:val="001630E6"/>
    <w:rsid w:val="001631B3"/>
    <w:rsid w:val="00163409"/>
    <w:rsid w:val="00163AB2"/>
    <w:rsid w:val="00165D3E"/>
    <w:rsid w:val="00166D78"/>
    <w:rsid w:val="001737C4"/>
    <w:rsid w:val="00174034"/>
    <w:rsid w:val="001745F5"/>
    <w:rsid w:val="00174605"/>
    <w:rsid w:val="00175375"/>
    <w:rsid w:val="001756EC"/>
    <w:rsid w:val="00177152"/>
    <w:rsid w:val="00180BD0"/>
    <w:rsid w:val="00181B32"/>
    <w:rsid w:val="001838A1"/>
    <w:rsid w:val="00183B34"/>
    <w:rsid w:val="001843CC"/>
    <w:rsid w:val="00184426"/>
    <w:rsid w:val="001847BE"/>
    <w:rsid w:val="0018739D"/>
    <w:rsid w:val="00187519"/>
    <w:rsid w:val="00192BA9"/>
    <w:rsid w:val="001930FC"/>
    <w:rsid w:val="00193424"/>
    <w:rsid w:val="00195DE8"/>
    <w:rsid w:val="0019612D"/>
    <w:rsid w:val="00196726"/>
    <w:rsid w:val="001A143F"/>
    <w:rsid w:val="001A1648"/>
    <w:rsid w:val="001A16EE"/>
    <w:rsid w:val="001A4D6F"/>
    <w:rsid w:val="001A5577"/>
    <w:rsid w:val="001A7393"/>
    <w:rsid w:val="001A7735"/>
    <w:rsid w:val="001B0256"/>
    <w:rsid w:val="001B16B4"/>
    <w:rsid w:val="001B339B"/>
    <w:rsid w:val="001B3CC8"/>
    <w:rsid w:val="001B3D9E"/>
    <w:rsid w:val="001C0388"/>
    <w:rsid w:val="001C5835"/>
    <w:rsid w:val="001C622A"/>
    <w:rsid w:val="001C737F"/>
    <w:rsid w:val="001C764B"/>
    <w:rsid w:val="001D2707"/>
    <w:rsid w:val="001D3442"/>
    <w:rsid w:val="001D39E9"/>
    <w:rsid w:val="001D5BBC"/>
    <w:rsid w:val="001E2331"/>
    <w:rsid w:val="001E3F64"/>
    <w:rsid w:val="001E550F"/>
    <w:rsid w:val="001E658C"/>
    <w:rsid w:val="001E6F0B"/>
    <w:rsid w:val="001F0334"/>
    <w:rsid w:val="001F1F0E"/>
    <w:rsid w:val="001F2193"/>
    <w:rsid w:val="001F2BD5"/>
    <w:rsid w:val="001F3175"/>
    <w:rsid w:val="001F4A17"/>
    <w:rsid w:val="001F60FA"/>
    <w:rsid w:val="001F70C2"/>
    <w:rsid w:val="001F7DEF"/>
    <w:rsid w:val="00200AE5"/>
    <w:rsid w:val="00201102"/>
    <w:rsid w:val="002016A5"/>
    <w:rsid w:val="002018FB"/>
    <w:rsid w:val="00201A79"/>
    <w:rsid w:val="0020231F"/>
    <w:rsid w:val="00203050"/>
    <w:rsid w:val="0020429C"/>
    <w:rsid w:val="0020683E"/>
    <w:rsid w:val="0020787E"/>
    <w:rsid w:val="00207F97"/>
    <w:rsid w:val="002105C4"/>
    <w:rsid w:val="00211390"/>
    <w:rsid w:val="00213583"/>
    <w:rsid w:val="002148EC"/>
    <w:rsid w:val="00215083"/>
    <w:rsid w:val="00215734"/>
    <w:rsid w:val="00216182"/>
    <w:rsid w:val="00217C28"/>
    <w:rsid w:val="00220930"/>
    <w:rsid w:val="00224FAF"/>
    <w:rsid w:val="00226042"/>
    <w:rsid w:val="00226904"/>
    <w:rsid w:val="00227A0C"/>
    <w:rsid w:val="00227E4E"/>
    <w:rsid w:val="002319E0"/>
    <w:rsid w:val="002320EB"/>
    <w:rsid w:val="00233B40"/>
    <w:rsid w:val="002352D2"/>
    <w:rsid w:val="0023659D"/>
    <w:rsid w:val="002404EB"/>
    <w:rsid w:val="00240615"/>
    <w:rsid w:val="00241290"/>
    <w:rsid w:val="002421F4"/>
    <w:rsid w:val="00247D27"/>
    <w:rsid w:val="00250050"/>
    <w:rsid w:val="00250447"/>
    <w:rsid w:val="00251755"/>
    <w:rsid w:val="00253319"/>
    <w:rsid w:val="00253A82"/>
    <w:rsid w:val="00256277"/>
    <w:rsid w:val="00257B52"/>
    <w:rsid w:val="00257EE9"/>
    <w:rsid w:val="00260604"/>
    <w:rsid w:val="0026176A"/>
    <w:rsid w:val="00263CA4"/>
    <w:rsid w:val="00264AD0"/>
    <w:rsid w:val="0026588C"/>
    <w:rsid w:val="00265BAE"/>
    <w:rsid w:val="00265E4A"/>
    <w:rsid w:val="0026681F"/>
    <w:rsid w:val="00266FD2"/>
    <w:rsid w:val="002678EB"/>
    <w:rsid w:val="00270554"/>
    <w:rsid w:val="002728A2"/>
    <w:rsid w:val="002741F6"/>
    <w:rsid w:val="00274599"/>
    <w:rsid w:val="0027534F"/>
    <w:rsid w:val="00275568"/>
    <w:rsid w:val="00275B60"/>
    <w:rsid w:val="00276F87"/>
    <w:rsid w:val="00277F01"/>
    <w:rsid w:val="0028075A"/>
    <w:rsid w:val="0028135A"/>
    <w:rsid w:val="00282D6C"/>
    <w:rsid w:val="00283641"/>
    <w:rsid w:val="00284340"/>
    <w:rsid w:val="00286862"/>
    <w:rsid w:val="00286B07"/>
    <w:rsid w:val="0029072E"/>
    <w:rsid w:val="00291C61"/>
    <w:rsid w:val="002926AA"/>
    <w:rsid w:val="00292CB9"/>
    <w:rsid w:val="0029368B"/>
    <w:rsid w:val="0029541A"/>
    <w:rsid w:val="00295537"/>
    <w:rsid w:val="00296571"/>
    <w:rsid w:val="002974FD"/>
    <w:rsid w:val="00297BB9"/>
    <w:rsid w:val="002A161B"/>
    <w:rsid w:val="002A4C08"/>
    <w:rsid w:val="002A5D2B"/>
    <w:rsid w:val="002A5F1C"/>
    <w:rsid w:val="002A7772"/>
    <w:rsid w:val="002B0287"/>
    <w:rsid w:val="002B16A1"/>
    <w:rsid w:val="002B3158"/>
    <w:rsid w:val="002B3CE7"/>
    <w:rsid w:val="002B50E4"/>
    <w:rsid w:val="002B59E8"/>
    <w:rsid w:val="002B694C"/>
    <w:rsid w:val="002B717A"/>
    <w:rsid w:val="002B73FC"/>
    <w:rsid w:val="002C01CC"/>
    <w:rsid w:val="002C081D"/>
    <w:rsid w:val="002C5336"/>
    <w:rsid w:val="002C53F6"/>
    <w:rsid w:val="002C588E"/>
    <w:rsid w:val="002C5E70"/>
    <w:rsid w:val="002C6A10"/>
    <w:rsid w:val="002D154D"/>
    <w:rsid w:val="002D2DB0"/>
    <w:rsid w:val="002D2E94"/>
    <w:rsid w:val="002D4084"/>
    <w:rsid w:val="002D41FA"/>
    <w:rsid w:val="002D5569"/>
    <w:rsid w:val="002D707A"/>
    <w:rsid w:val="002E063C"/>
    <w:rsid w:val="002E0FF5"/>
    <w:rsid w:val="002E230A"/>
    <w:rsid w:val="002E4816"/>
    <w:rsid w:val="002E48A1"/>
    <w:rsid w:val="002E5C0C"/>
    <w:rsid w:val="002E6CFD"/>
    <w:rsid w:val="002F0021"/>
    <w:rsid w:val="002F0E50"/>
    <w:rsid w:val="002F4199"/>
    <w:rsid w:val="002F6420"/>
    <w:rsid w:val="002F6788"/>
    <w:rsid w:val="002F6E78"/>
    <w:rsid w:val="002F6FC9"/>
    <w:rsid w:val="002F7C3F"/>
    <w:rsid w:val="00300214"/>
    <w:rsid w:val="00300863"/>
    <w:rsid w:val="00301597"/>
    <w:rsid w:val="00302C92"/>
    <w:rsid w:val="00303366"/>
    <w:rsid w:val="003042AE"/>
    <w:rsid w:val="0030444C"/>
    <w:rsid w:val="003047A5"/>
    <w:rsid w:val="003059F1"/>
    <w:rsid w:val="003063C2"/>
    <w:rsid w:val="00306F02"/>
    <w:rsid w:val="003076C0"/>
    <w:rsid w:val="003103D1"/>
    <w:rsid w:val="00312B65"/>
    <w:rsid w:val="00315C49"/>
    <w:rsid w:val="00317FEA"/>
    <w:rsid w:val="0032067C"/>
    <w:rsid w:val="00320DF6"/>
    <w:rsid w:val="00321109"/>
    <w:rsid w:val="00321965"/>
    <w:rsid w:val="00321D6F"/>
    <w:rsid w:val="00321ECA"/>
    <w:rsid w:val="00324C74"/>
    <w:rsid w:val="00324CCC"/>
    <w:rsid w:val="00326650"/>
    <w:rsid w:val="00327EB1"/>
    <w:rsid w:val="00332D8A"/>
    <w:rsid w:val="00332E2B"/>
    <w:rsid w:val="00335825"/>
    <w:rsid w:val="003358AD"/>
    <w:rsid w:val="00336344"/>
    <w:rsid w:val="00341F21"/>
    <w:rsid w:val="003426CF"/>
    <w:rsid w:val="0034295C"/>
    <w:rsid w:val="00342ED0"/>
    <w:rsid w:val="0034679C"/>
    <w:rsid w:val="00347E99"/>
    <w:rsid w:val="00352E24"/>
    <w:rsid w:val="00353C12"/>
    <w:rsid w:val="00353DA1"/>
    <w:rsid w:val="00355FFC"/>
    <w:rsid w:val="00356084"/>
    <w:rsid w:val="00356F58"/>
    <w:rsid w:val="0035746D"/>
    <w:rsid w:val="003607D7"/>
    <w:rsid w:val="003615D7"/>
    <w:rsid w:val="003617E5"/>
    <w:rsid w:val="00361F9C"/>
    <w:rsid w:val="003637E1"/>
    <w:rsid w:val="00367E16"/>
    <w:rsid w:val="00371B7C"/>
    <w:rsid w:val="00375DBD"/>
    <w:rsid w:val="003760A3"/>
    <w:rsid w:val="003760C4"/>
    <w:rsid w:val="003766EE"/>
    <w:rsid w:val="0037740F"/>
    <w:rsid w:val="003809C2"/>
    <w:rsid w:val="003823A3"/>
    <w:rsid w:val="003844BA"/>
    <w:rsid w:val="00384D56"/>
    <w:rsid w:val="00385079"/>
    <w:rsid w:val="00385565"/>
    <w:rsid w:val="0038566C"/>
    <w:rsid w:val="00385D02"/>
    <w:rsid w:val="00386AD4"/>
    <w:rsid w:val="003874BA"/>
    <w:rsid w:val="00387CD2"/>
    <w:rsid w:val="003935E3"/>
    <w:rsid w:val="0039740C"/>
    <w:rsid w:val="003A06F8"/>
    <w:rsid w:val="003A11DB"/>
    <w:rsid w:val="003A1421"/>
    <w:rsid w:val="003A35C0"/>
    <w:rsid w:val="003A5004"/>
    <w:rsid w:val="003A60E2"/>
    <w:rsid w:val="003A72E2"/>
    <w:rsid w:val="003A73D1"/>
    <w:rsid w:val="003A7BC8"/>
    <w:rsid w:val="003B02D5"/>
    <w:rsid w:val="003B090E"/>
    <w:rsid w:val="003B182A"/>
    <w:rsid w:val="003B18B9"/>
    <w:rsid w:val="003B3A79"/>
    <w:rsid w:val="003B3E6E"/>
    <w:rsid w:val="003B4624"/>
    <w:rsid w:val="003B4A28"/>
    <w:rsid w:val="003B5A9C"/>
    <w:rsid w:val="003B6789"/>
    <w:rsid w:val="003C1A40"/>
    <w:rsid w:val="003C3C3D"/>
    <w:rsid w:val="003C41CC"/>
    <w:rsid w:val="003C537C"/>
    <w:rsid w:val="003D033B"/>
    <w:rsid w:val="003D202F"/>
    <w:rsid w:val="003D236F"/>
    <w:rsid w:val="003D2596"/>
    <w:rsid w:val="003D5008"/>
    <w:rsid w:val="003D5C46"/>
    <w:rsid w:val="003D70FD"/>
    <w:rsid w:val="003E224B"/>
    <w:rsid w:val="003E2448"/>
    <w:rsid w:val="003E2B1A"/>
    <w:rsid w:val="003E6B77"/>
    <w:rsid w:val="003E794B"/>
    <w:rsid w:val="003F02D7"/>
    <w:rsid w:val="003F481D"/>
    <w:rsid w:val="003F4B88"/>
    <w:rsid w:val="003F5668"/>
    <w:rsid w:val="003F57B3"/>
    <w:rsid w:val="003F59D6"/>
    <w:rsid w:val="003F6669"/>
    <w:rsid w:val="003F753C"/>
    <w:rsid w:val="00400031"/>
    <w:rsid w:val="0040062D"/>
    <w:rsid w:val="00402E8E"/>
    <w:rsid w:val="00403756"/>
    <w:rsid w:val="00406D98"/>
    <w:rsid w:val="00406FD3"/>
    <w:rsid w:val="00413973"/>
    <w:rsid w:val="00413C3A"/>
    <w:rsid w:val="004146B4"/>
    <w:rsid w:val="004150CA"/>
    <w:rsid w:val="00416C5D"/>
    <w:rsid w:val="00416DA8"/>
    <w:rsid w:val="00417C96"/>
    <w:rsid w:val="00417DA6"/>
    <w:rsid w:val="00420C1C"/>
    <w:rsid w:val="00421ACF"/>
    <w:rsid w:val="00424985"/>
    <w:rsid w:val="00424987"/>
    <w:rsid w:val="004261AA"/>
    <w:rsid w:val="00426941"/>
    <w:rsid w:val="00426994"/>
    <w:rsid w:val="00426D06"/>
    <w:rsid w:val="00427973"/>
    <w:rsid w:val="004279E4"/>
    <w:rsid w:val="004335FB"/>
    <w:rsid w:val="00434B0A"/>
    <w:rsid w:val="00435E4E"/>
    <w:rsid w:val="00435FBC"/>
    <w:rsid w:val="00440963"/>
    <w:rsid w:val="004411EA"/>
    <w:rsid w:val="00442DD6"/>
    <w:rsid w:val="004433F5"/>
    <w:rsid w:val="004435D5"/>
    <w:rsid w:val="004458E8"/>
    <w:rsid w:val="00446C6F"/>
    <w:rsid w:val="0045086A"/>
    <w:rsid w:val="004539CC"/>
    <w:rsid w:val="004545D7"/>
    <w:rsid w:val="004548A0"/>
    <w:rsid w:val="00455F9E"/>
    <w:rsid w:val="004618EE"/>
    <w:rsid w:val="00461B4E"/>
    <w:rsid w:val="00461DCF"/>
    <w:rsid w:val="00461E85"/>
    <w:rsid w:val="00463728"/>
    <w:rsid w:val="00467220"/>
    <w:rsid w:val="004673FB"/>
    <w:rsid w:val="0046795B"/>
    <w:rsid w:val="00470B77"/>
    <w:rsid w:val="00472894"/>
    <w:rsid w:val="00472E27"/>
    <w:rsid w:val="00473DDE"/>
    <w:rsid w:val="00473F55"/>
    <w:rsid w:val="00474498"/>
    <w:rsid w:val="0047610E"/>
    <w:rsid w:val="00476D1B"/>
    <w:rsid w:val="004770CF"/>
    <w:rsid w:val="00477105"/>
    <w:rsid w:val="00481D17"/>
    <w:rsid w:val="004832CB"/>
    <w:rsid w:val="00483480"/>
    <w:rsid w:val="00483ED9"/>
    <w:rsid w:val="00483F8A"/>
    <w:rsid w:val="004841B8"/>
    <w:rsid w:val="00484E80"/>
    <w:rsid w:val="00485644"/>
    <w:rsid w:val="00485848"/>
    <w:rsid w:val="00486EF5"/>
    <w:rsid w:val="004872E0"/>
    <w:rsid w:val="004873FC"/>
    <w:rsid w:val="0049615A"/>
    <w:rsid w:val="00497381"/>
    <w:rsid w:val="004A297C"/>
    <w:rsid w:val="004A3CF7"/>
    <w:rsid w:val="004A5C92"/>
    <w:rsid w:val="004A6184"/>
    <w:rsid w:val="004A69E9"/>
    <w:rsid w:val="004A6FF3"/>
    <w:rsid w:val="004B24A1"/>
    <w:rsid w:val="004B32F3"/>
    <w:rsid w:val="004B49AB"/>
    <w:rsid w:val="004C0FAD"/>
    <w:rsid w:val="004C3543"/>
    <w:rsid w:val="004C6BF0"/>
    <w:rsid w:val="004C6FB7"/>
    <w:rsid w:val="004C7220"/>
    <w:rsid w:val="004C7A56"/>
    <w:rsid w:val="004D1C0B"/>
    <w:rsid w:val="004D4A0C"/>
    <w:rsid w:val="004E0C31"/>
    <w:rsid w:val="004E1413"/>
    <w:rsid w:val="004E2994"/>
    <w:rsid w:val="004E5591"/>
    <w:rsid w:val="004E579F"/>
    <w:rsid w:val="004E5841"/>
    <w:rsid w:val="004E738E"/>
    <w:rsid w:val="004F10B9"/>
    <w:rsid w:val="004F1D64"/>
    <w:rsid w:val="004F24B7"/>
    <w:rsid w:val="004F3C0C"/>
    <w:rsid w:val="004F4E76"/>
    <w:rsid w:val="004F6E9E"/>
    <w:rsid w:val="004F7A50"/>
    <w:rsid w:val="00500A60"/>
    <w:rsid w:val="00502885"/>
    <w:rsid w:val="00503AE3"/>
    <w:rsid w:val="00503EB6"/>
    <w:rsid w:val="00504D5C"/>
    <w:rsid w:val="0051166E"/>
    <w:rsid w:val="0051177E"/>
    <w:rsid w:val="00511815"/>
    <w:rsid w:val="00514201"/>
    <w:rsid w:val="00515B27"/>
    <w:rsid w:val="00520022"/>
    <w:rsid w:val="005206A9"/>
    <w:rsid w:val="00521618"/>
    <w:rsid w:val="00521889"/>
    <w:rsid w:val="00522712"/>
    <w:rsid w:val="00522718"/>
    <w:rsid w:val="00522E7E"/>
    <w:rsid w:val="005231C4"/>
    <w:rsid w:val="0052501B"/>
    <w:rsid w:val="0052562B"/>
    <w:rsid w:val="0052758F"/>
    <w:rsid w:val="00530067"/>
    <w:rsid w:val="00531A33"/>
    <w:rsid w:val="0053246B"/>
    <w:rsid w:val="005337F3"/>
    <w:rsid w:val="00533BED"/>
    <w:rsid w:val="00535D24"/>
    <w:rsid w:val="0053657B"/>
    <w:rsid w:val="005379D5"/>
    <w:rsid w:val="00537BEB"/>
    <w:rsid w:val="00540153"/>
    <w:rsid w:val="00540B0B"/>
    <w:rsid w:val="005421A0"/>
    <w:rsid w:val="005456D7"/>
    <w:rsid w:val="00545F5C"/>
    <w:rsid w:val="005466B1"/>
    <w:rsid w:val="005509CA"/>
    <w:rsid w:val="00551011"/>
    <w:rsid w:val="0055162F"/>
    <w:rsid w:val="00552D13"/>
    <w:rsid w:val="00553039"/>
    <w:rsid w:val="00553294"/>
    <w:rsid w:val="00553A6F"/>
    <w:rsid w:val="00557FC2"/>
    <w:rsid w:val="00561831"/>
    <w:rsid w:val="005637D6"/>
    <w:rsid w:val="00564CC6"/>
    <w:rsid w:val="00565405"/>
    <w:rsid w:val="005664DA"/>
    <w:rsid w:val="00566BC0"/>
    <w:rsid w:val="00567161"/>
    <w:rsid w:val="00567AAB"/>
    <w:rsid w:val="00567BE5"/>
    <w:rsid w:val="00567F6A"/>
    <w:rsid w:val="005709C6"/>
    <w:rsid w:val="00570B9F"/>
    <w:rsid w:val="00571F62"/>
    <w:rsid w:val="005725D3"/>
    <w:rsid w:val="0057477B"/>
    <w:rsid w:val="00575027"/>
    <w:rsid w:val="00577146"/>
    <w:rsid w:val="00577426"/>
    <w:rsid w:val="00577CCF"/>
    <w:rsid w:val="00580BA1"/>
    <w:rsid w:val="00581F12"/>
    <w:rsid w:val="005842E3"/>
    <w:rsid w:val="00584C39"/>
    <w:rsid w:val="0058655A"/>
    <w:rsid w:val="005873F1"/>
    <w:rsid w:val="00587703"/>
    <w:rsid w:val="00587B2F"/>
    <w:rsid w:val="00590138"/>
    <w:rsid w:val="00590926"/>
    <w:rsid w:val="00590C53"/>
    <w:rsid w:val="00592344"/>
    <w:rsid w:val="00592E04"/>
    <w:rsid w:val="00593D30"/>
    <w:rsid w:val="00596D5A"/>
    <w:rsid w:val="00596F23"/>
    <w:rsid w:val="005A20F2"/>
    <w:rsid w:val="005A3D1F"/>
    <w:rsid w:val="005A4A4F"/>
    <w:rsid w:val="005A6B27"/>
    <w:rsid w:val="005A6C26"/>
    <w:rsid w:val="005A7F54"/>
    <w:rsid w:val="005B0312"/>
    <w:rsid w:val="005B2791"/>
    <w:rsid w:val="005B2D92"/>
    <w:rsid w:val="005B2FB2"/>
    <w:rsid w:val="005B46BF"/>
    <w:rsid w:val="005B4C4D"/>
    <w:rsid w:val="005B50BB"/>
    <w:rsid w:val="005B5450"/>
    <w:rsid w:val="005B5B31"/>
    <w:rsid w:val="005B6211"/>
    <w:rsid w:val="005B6BF3"/>
    <w:rsid w:val="005C0285"/>
    <w:rsid w:val="005C246D"/>
    <w:rsid w:val="005C2A9F"/>
    <w:rsid w:val="005C3C3C"/>
    <w:rsid w:val="005C43E2"/>
    <w:rsid w:val="005C5142"/>
    <w:rsid w:val="005C5192"/>
    <w:rsid w:val="005C7D5D"/>
    <w:rsid w:val="005D17F3"/>
    <w:rsid w:val="005D1F99"/>
    <w:rsid w:val="005D237F"/>
    <w:rsid w:val="005D26C2"/>
    <w:rsid w:val="005D3C0B"/>
    <w:rsid w:val="005D3F6B"/>
    <w:rsid w:val="005D5A77"/>
    <w:rsid w:val="005D71C2"/>
    <w:rsid w:val="005D7489"/>
    <w:rsid w:val="005D74FD"/>
    <w:rsid w:val="005E77A7"/>
    <w:rsid w:val="005E7831"/>
    <w:rsid w:val="005F2474"/>
    <w:rsid w:val="005F4031"/>
    <w:rsid w:val="005F526F"/>
    <w:rsid w:val="00600EA9"/>
    <w:rsid w:val="00601823"/>
    <w:rsid w:val="006019F6"/>
    <w:rsid w:val="00601A47"/>
    <w:rsid w:val="00604300"/>
    <w:rsid w:val="0060484B"/>
    <w:rsid w:val="006109CF"/>
    <w:rsid w:val="006111BB"/>
    <w:rsid w:val="00611E0A"/>
    <w:rsid w:val="006120DB"/>
    <w:rsid w:val="00614376"/>
    <w:rsid w:val="00616635"/>
    <w:rsid w:val="00617E52"/>
    <w:rsid w:val="00620012"/>
    <w:rsid w:val="006219AA"/>
    <w:rsid w:val="00622736"/>
    <w:rsid w:val="0062600B"/>
    <w:rsid w:val="00626105"/>
    <w:rsid w:val="006265AA"/>
    <w:rsid w:val="00627832"/>
    <w:rsid w:val="00630AC7"/>
    <w:rsid w:val="006324A8"/>
    <w:rsid w:val="00635536"/>
    <w:rsid w:val="00635C4B"/>
    <w:rsid w:val="00636AAA"/>
    <w:rsid w:val="0064020E"/>
    <w:rsid w:val="006402A0"/>
    <w:rsid w:val="00641D2E"/>
    <w:rsid w:val="00641DD3"/>
    <w:rsid w:val="0064305D"/>
    <w:rsid w:val="00644467"/>
    <w:rsid w:val="00646063"/>
    <w:rsid w:val="00647643"/>
    <w:rsid w:val="00647962"/>
    <w:rsid w:val="006504D5"/>
    <w:rsid w:val="00650644"/>
    <w:rsid w:val="006512CD"/>
    <w:rsid w:val="00651DB1"/>
    <w:rsid w:val="00652F11"/>
    <w:rsid w:val="0065633A"/>
    <w:rsid w:val="006571E1"/>
    <w:rsid w:val="00660AA4"/>
    <w:rsid w:val="00661D14"/>
    <w:rsid w:val="006622A3"/>
    <w:rsid w:val="00663E58"/>
    <w:rsid w:val="006641AD"/>
    <w:rsid w:val="00664997"/>
    <w:rsid w:val="00665D3B"/>
    <w:rsid w:val="006718FA"/>
    <w:rsid w:val="0067263E"/>
    <w:rsid w:val="006734F1"/>
    <w:rsid w:val="00676E2C"/>
    <w:rsid w:val="0067747F"/>
    <w:rsid w:val="00680949"/>
    <w:rsid w:val="00681BB0"/>
    <w:rsid w:val="00681E08"/>
    <w:rsid w:val="006824E3"/>
    <w:rsid w:val="00683BCF"/>
    <w:rsid w:val="00684834"/>
    <w:rsid w:val="00684A50"/>
    <w:rsid w:val="00686AAD"/>
    <w:rsid w:val="00690AA6"/>
    <w:rsid w:val="00691A9F"/>
    <w:rsid w:val="00691FAA"/>
    <w:rsid w:val="006920B3"/>
    <w:rsid w:val="00692AF8"/>
    <w:rsid w:val="00693610"/>
    <w:rsid w:val="00694055"/>
    <w:rsid w:val="0069492F"/>
    <w:rsid w:val="00696E5E"/>
    <w:rsid w:val="006A2A62"/>
    <w:rsid w:val="006A3CA8"/>
    <w:rsid w:val="006A4BE1"/>
    <w:rsid w:val="006A7D90"/>
    <w:rsid w:val="006A7F14"/>
    <w:rsid w:val="006B1010"/>
    <w:rsid w:val="006B1CB9"/>
    <w:rsid w:val="006B31EA"/>
    <w:rsid w:val="006B3712"/>
    <w:rsid w:val="006B48D4"/>
    <w:rsid w:val="006B5C2F"/>
    <w:rsid w:val="006B5ECA"/>
    <w:rsid w:val="006B7D0D"/>
    <w:rsid w:val="006C19ED"/>
    <w:rsid w:val="006C1C97"/>
    <w:rsid w:val="006C40DE"/>
    <w:rsid w:val="006C43F5"/>
    <w:rsid w:val="006C4B23"/>
    <w:rsid w:val="006C4EFA"/>
    <w:rsid w:val="006C76F4"/>
    <w:rsid w:val="006C793F"/>
    <w:rsid w:val="006D138F"/>
    <w:rsid w:val="006D29DE"/>
    <w:rsid w:val="006D2C59"/>
    <w:rsid w:val="006D2C7D"/>
    <w:rsid w:val="006D40C2"/>
    <w:rsid w:val="006D4600"/>
    <w:rsid w:val="006D5242"/>
    <w:rsid w:val="006D589C"/>
    <w:rsid w:val="006D6302"/>
    <w:rsid w:val="006D7CB8"/>
    <w:rsid w:val="006E1751"/>
    <w:rsid w:val="006E1788"/>
    <w:rsid w:val="006E4242"/>
    <w:rsid w:val="006E4EC9"/>
    <w:rsid w:val="006E6F0E"/>
    <w:rsid w:val="006F08AA"/>
    <w:rsid w:val="006F1E2E"/>
    <w:rsid w:val="006F29B2"/>
    <w:rsid w:val="006F2B14"/>
    <w:rsid w:val="006F2EA0"/>
    <w:rsid w:val="006F46DE"/>
    <w:rsid w:val="006F6114"/>
    <w:rsid w:val="006F6E6C"/>
    <w:rsid w:val="007003D4"/>
    <w:rsid w:val="00701C99"/>
    <w:rsid w:val="00702A2A"/>
    <w:rsid w:val="00704EAD"/>
    <w:rsid w:val="0070522B"/>
    <w:rsid w:val="007064B9"/>
    <w:rsid w:val="00706C41"/>
    <w:rsid w:val="00706CD8"/>
    <w:rsid w:val="00713458"/>
    <w:rsid w:val="00714480"/>
    <w:rsid w:val="00715872"/>
    <w:rsid w:val="00717CCB"/>
    <w:rsid w:val="00721DD3"/>
    <w:rsid w:val="0072207B"/>
    <w:rsid w:val="00723BE3"/>
    <w:rsid w:val="00724EA5"/>
    <w:rsid w:val="0072572E"/>
    <w:rsid w:val="0072576D"/>
    <w:rsid w:val="00726001"/>
    <w:rsid w:val="00726B08"/>
    <w:rsid w:val="007309E3"/>
    <w:rsid w:val="007322B0"/>
    <w:rsid w:val="00732DDE"/>
    <w:rsid w:val="0073368B"/>
    <w:rsid w:val="00737B37"/>
    <w:rsid w:val="00737EAF"/>
    <w:rsid w:val="00740B10"/>
    <w:rsid w:val="00740D0D"/>
    <w:rsid w:val="00741074"/>
    <w:rsid w:val="00741586"/>
    <w:rsid w:val="0074324D"/>
    <w:rsid w:val="00744035"/>
    <w:rsid w:val="00745184"/>
    <w:rsid w:val="00746575"/>
    <w:rsid w:val="00746A6E"/>
    <w:rsid w:val="00747300"/>
    <w:rsid w:val="00747F57"/>
    <w:rsid w:val="00750776"/>
    <w:rsid w:val="007520E7"/>
    <w:rsid w:val="00753380"/>
    <w:rsid w:val="00753834"/>
    <w:rsid w:val="00753C64"/>
    <w:rsid w:val="00754AAD"/>
    <w:rsid w:val="007557A2"/>
    <w:rsid w:val="00755D2F"/>
    <w:rsid w:val="0075612D"/>
    <w:rsid w:val="0076093C"/>
    <w:rsid w:val="00764407"/>
    <w:rsid w:val="0076593E"/>
    <w:rsid w:val="00766BBB"/>
    <w:rsid w:val="00767053"/>
    <w:rsid w:val="007676E2"/>
    <w:rsid w:val="00770118"/>
    <w:rsid w:val="00770482"/>
    <w:rsid w:val="00772BDA"/>
    <w:rsid w:val="00772C2F"/>
    <w:rsid w:val="00773338"/>
    <w:rsid w:val="007734AD"/>
    <w:rsid w:val="007758B3"/>
    <w:rsid w:val="00775A6B"/>
    <w:rsid w:val="0078046B"/>
    <w:rsid w:val="00782491"/>
    <w:rsid w:val="00782C45"/>
    <w:rsid w:val="00784D4B"/>
    <w:rsid w:val="007857E6"/>
    <w:rsid w:val="00790123"/>
    <w:rsid w:val="00790ACC"/>
    <w:rsid w:val="00790D32"/>
    <w:rsid w:val="00790F2A"/>
    <w:rsid w:val="00793F8A"/>
    <w:rsid w:val="0079514E"/>
    <w:rsid w:val="00796AFC"/>
    <w:rsid w:val="00797714"/>
    <w:rsid w:val="0079782D"/>
    <w:rsid w:val="00797A03"/>
    <w:rsid w:val="007A01B1"/>
    <w:rsid w:val="007A34C0"/>
    <w:rsid w:val="007A350E"/>
    <w:rsid w:val="007A399D"/>
    <w:rsid w:val="007A39BA"/>
    <w:rsid w:val="007A490D"/>
    <w:rsid w:val="007A4FE0"/>
    <w:rsid w:val="007B3185"/>
    <w:rsid w:val="007B40D1"/>
    <w:rsid w:val="007B60C8"/>
    <w:rsid w:val="007B677E"/>
    <w:rsid w:val="007B6A3F"/>
    <w:rsid w:val="007C1B20"/>
    <w:rsid w:val="007C1C7B"/>
    <w:rsid w:val="007C2707"/>
    <w:rsid w:val="007C2831"/>
    <w:rsid w:val="007C3719"/>
    <w:rsid w:val="007C4F45"/>
    <w:rsid w:val="007C7D32"/>
    <w:rsid w:val="007D02A3"/>
    <w:rsid w:val="007D0850"/>
    <w:rsid w:val="007D11BA"/>
    <w:rsid w:val="007D1AE4"/>
    <w:rsid w:val="007D21F6"/>
    <w:rsid w:val="007D2CFE"/>
    <w:rsid w:val="007D3448"/>
    <w:rsid w:val="007D60E6"/>
    <w:rsid w:val="007E1BD4"/>
    <w:rsid w:val="007E2FB0"/>
    <w:rsid w:val="007E4454"/>
    <w:rsid w:val="007E578C"/>
    <w:rsid w:val="007F16E4"/>
    <w:rsid w:val="007F3D8F"/>
    <w:rsid w:val="007F413A"/>
    <w:rsid w:val="007F46B3"/>
    <w:rsid w:val="007F472B"/>
    <w:rsid w:val="007F544B"/>
    <w:rsid w:val="007F5851"/>
    <w:rsid w:val="007F6A52"/>
    <w:rsid w:val="007F6A96"/>
    <w:rsid w:val="007F6CA3"/>
    <w:rsid w:val="007F6D65"/>
    <w:rsid w:val="008003D5"/>
    <w:rsid w:val="008020BD"/>
    <w:rsid w:val="00802333"/>
    <w:rsid w:val="0080341A"/>
    <w:rsid w:val="00803FCB"/>
    <w:rsid w:val="00805165"/>
    <w:rsid w:val="00810156"/>
    <w:rsid w:val="00811550"/>
    <w:rsid w:val="00812560"/>
    <w:rsid w:val="00813AE6"/>
    <w:rsid w:val="0081419B"/>
    <w:rsid w:val="00820CE3"/>
    <w:rsid w:val="00820FEB"/>
    <w:rsid w:val="008228DD"/>
    <w:rsid w:val="008241D9"/>
    <w:rsid w:val="008251FF"/>
    <w:rsid w:val="00825552"/>
    <w:rsid w:val="00825A2B"/>
    <w:rsid w:val="0082750F"/>
    <w:rsid w:val="00827D94"/>
    <w:rsid w:val="008305D8"/>
    <w:rsid w:val="00830630"/>
    <w:rsid w:val="00830695"/>
    <w:rsid w:val="00830D26"/>
    <w:rsid w:val="0083130C"/>
    <w:rsid w:val="008314DE"/>
    <w:rsid w:val="00831E11"/>
    <w:rsid w:val="00835A30"/>
    <w:rsid w:val="00840280"/>
    <w:rsid w:val="008402CC"/>
    <w:rsid w:val="0084032B"/>
    <w:rsid w:val="00840738"/>
    <w:rsid w:val="00843996"/>
    <w:rsid w:val="00843A2C"/>
    <w:rsid w:val="008446A0"/>
    <w:rsid w:val="0084495B"/>
    <w:rsid w:val="0084751D"/>
    <w:rsid w:val="00847FE7"/>
    <w:rsid w:val="008524C4"/>
    <w:rsid w:val="008532FF"/>
    <w:rsid w:val="0085557B"/>
    <w:rsid w:val="00856DD5"/>
    <w:rsid w:val="00860875"/>
    <w:rsid w:val="0086087D"/>
    <w:rsid w:val="00860AF5"/>
    <w:rsid w:val="00862254"/>
    <w:rsid w:val="00862D4B"/>
    <w:rsid w:val="00863383"/>
    <w:rsid w:val="00863773"/>
    <w:rsid w:val="00863F62"/>
    <w:rsid w:val="00864DF4"/>
    <w:rsid w:val="00865A79"/>
    <w:rsid w:val="00867DBB"/>
    <w:rsid w:val="00872C3C"/>
    <w:rsid w:val="00872EA7"/>
    <w:rsid w:val="00876A90"/>
    <w:rsid w:val="0088354E"/>
    <w:rsid w:val="008852C0"/>
    <w:rsid w:val="0088560B"/>
    <w:rsid w:val="00886BC5"/>
    <w:rsid w:val="0088715A"/>
    <w:rsid w:val="00890675"/>
    <w:rsid w:val="008907F2"/>
    <w:rsid w:val="008909DD"/>
    <w:rsid w:val="0089156E"/>
    <w:rsid w:val="00892CB0"/>
    <w:rsid w:val="0089310C"/>
    <w:rsid w:val="00895E9E"/>
    <w:rsid w:val="00896255"/>
    <w:rsid w:val="0089670E"/>
    <w:rsid w:val="00896919"/>
    <w:rsid w:val="00897E16"/>
    <w:rsid w:val="008A20B6"/>
    <w:rsid w:val="008A21F9"/>
    <w:rsid w:val="008A2941"/>
    <w:rsid w:val="008A53F6"/>
    <w:rsid w:val="008A55A3"/>
    <w:rsid w:val="008A70C6"/>
    <w:rsid w:val="008A759A"/>
    <w:rsid w:val="008A7EF6"/>
    <w:rsid w:val="008B0931"/>
    <w:rsid w:val="008B2145"/>
    <w:rsid w:val="008B23E5"/>
    <w:rsid w:val="008B2AE9"/>
    <w:rsid w:val="008B56A7"/>
    <w:rsid w:val="008B642E"/>
    <w:rsid w:val="008C0454"/>
    <w:rsid w:val="008C0A07"/>
    <w:rsid w:val="008C0E40"/>
    <w:rsid w:val="008C3757"/>
    <w:rsid w:val="008C6D2A"/>
    <w:rsid w:val="008C7A92"/>
    <w:rsid w:val="008D0E07"/>
    <w:rsid w:val="008D1626"/>
    <w:rsid w:val="008D17D2"/>
    <w:rsid w:val="008D1F8F"/>
    <w:rsid w:val="008D3373"/>
    <w:rsid w:val="008D3E69"/>
    <w:rsid w:val="008D509C"/>
    <w:rsid w:val="008D7055"/>
    <w:rsid w:val="008D7E15"/>
    <w:rsid w:val="008E30DD"/>
    <w:rsid w:val="008F062A"/>
    <w:rsid w:val="008F0725"/>
    <w:rsid w:val="008F0B27"/>
    <w:rsid w:val="008F1334"/>
    <w:rsid w:val="008F3E1C"/>
    <w:rsid w:val="008F41EA"/>
    <w:rsid w:val="008F6C4A"/>
    <w:rsid w:val="008F7B62"/>
    <w:rsid w:val="008F7EB6"/>
    <w:rsid w:val="00901872"/>
    <w:rsid w:val="0090485A"/>
    <w:rsid w:val="009048AB"/>
    <w:rsid w:val="00904F92"/>
    <w:rsid w:val="00905436"/>
    <w:rsid w:val="009076CD"/>
    <w:rsid w:val="00910A8B"/>
    <w:rsid w:val="00911AF4"/>
    <w:rsid w:val="0091578C"/>
    <w:rsid w:val="0092072C"/>
    <w:rsid w:val="00920F14"/>
    <w:rsid w:val="0092172D"/>
    <w:rsid w:val="00921A26"/>
    <w:rsid w:val="00921B3F"/>
    <w:rsid w:val="00922972"/>
    <w:rsid w:val="00922C01"/>
    <w:rsid w:val="009238F7"/>
    <w:rsid w:val="00923935"/>
    <w:rsid w:val="00925939"/>
    <w:rsid w:val="00926FC5"/>
    <w:rsid w:val="00933F24"/>
    <w:rsid w:val="0094175B"/>
    <w:rsid w:val="00941767"/>
    <w:rsid w:val="0094217C"/>
    <w:rsid w:val="009422E0"/>
    <w:rsid w:val="009430BE"/>
    <w:rsid w:val="0094464F"/>
    <w:rsid w:val="00944929"/>
    <w:rsid w:val="00946FD6"/>
    <w:rsid w:val="00950D81"/>
    <w:rsid w:val="009511DA"/>
    <w:rsid w:val="0095150E"/>
    <w:rsid w:val="0095291B"/>
    <w:rsid w:val="009529D3"/>
    <w:rsid w:val="009536F4"/>
    <w:rsid w:val="00953D30"/>
    <w:rsid w:val="00955D67"/>
    <w:rsid w:val="00955DA9"/>
    <w:rsid w:val="009561CB"/>
    <w:rsid w:val="00956239"/>
    <w:rsid w:val="009566E6"/>
    <w:rsid w:val="00957A33"/>
    <w:rsid w:val="00962288"/>
    <w:rsid w:val="00963A93"/>
    <w:rsid w:val="0096443D"/>
    <w:rsid w:val="009666ED"/>
    <w:rsid w:val="00967DB9"/>
    <w:rsid w:val="00970B32"/>
    <w:rsid w:val="00970C43"/>
    <w:rsid w:val="00971C5F"/>
    <w:rsid w:val="00972002"/>
    <w:rsid w:val="00972BB9"/>
    <w:rsid w:val="009738E0"/>
    <w:rsid w:val="00974651"/>
    <w:rsid w:val="00974B2D"/>
    <w:rsid w:val="00974D72"/>
    <w:rsid w:val="00974D84"/>
    <w:rsid w:val="00975EE5"/>
    <w:rsid w:val="00981682"/>
    <w:rsid w:val="00981CE8"/>
    <w:rsid w:val="009824D4"/>
    <w:rsid w:val="009824F8"/>
    <w:rsid w:val="00983960"/>
    <w:rsid w:val="00983CBE"/>
    <w:rsid w:val="009840CA"/>
    <w:rsid w:val="00985437"/>
    <w:rsid w:val="00985DEC"/>
    <w:rsid w:val="00986697"/>
    <w:rsid w:val="009878ED"/>
    <w:rsid w:val="009912E1"/>
    <w:rsid w:val="00991533"/>
    <w:rsid w:val="009937B2"/>
    <w:rsid w:val="00993EF8"/>
    <w:rsid w:val="009964CB"/>
    <w:rsid w:val="00996736"/>
    <w:rsid w:val="009967F0"/>
    <w:rsid w:val="00996946"/>
    <w:rsid w:val="009A0AD5"/>
    <w:rsid w:val="009A3574"/>
    <w:rsid w:val="009A44B1"/>
    <w:rsid w:val="009A7605"/>
    <w:rsid w:val="009A7E29"/>
    <w:rsid w:val="009B118F"/>
    <w:rsid w:val="009B258B"/>
    <w:rsid w:val="009B4A9F"/>
    <w:rsid w:val="009B5A14"/>
    <w:rsid w:val="009B6258"/>
    <w:rsid w:val="009B646F"/>
    <w:rsid w:val="009B7519"/>
    <w:rsid w:val="009C00DD"/>
    <w:rsid w:val="009C0B92"/>
    <w:rsid w:val="009C0BBA"/>
    <w:rsid w:val="009C13A8"/>
    <w:rsid w:val="009C4EEB"/>
    <w:rsid w:val="009C59F0"/>
    <w:rsid w:val="009C6F67"/>
    <w:rsid w:val="009C764E"/>
    <w:rsid w:val="009D083C"/>
    <w:rsid w:val="009D1362"/>
    <w:rsid w:val="009D190D"/>
    <w:rsid w:val="009D1EBB"/>
    <w:rsid w:val="009D3919"/>
    <w:rsid w:val="009D4026"/>
    <w:rsid w:val="009D4958"/>
    <w:rsid w:val="009D5D8E"/>
    <w:rsid w:val="009D5E96"/>
    <w:rsid w:val="009D6BAA"/>
    <w:rsid w:val="009D7B00"/>
    <w:rsid w:val="009D7C34"/>
    <w:rsid w:val="009E002A"/>
    <w:rsid w:val="009E2046"/>
    <w:rsid w:val="009F24A0"/>
    <w:rsid w:val="009F41B1"/>
    <w:rsid w:val="009F438B"/>
    <w:rsid w:val="009F5585"/>
    <w:rsid w:val="009F5A9D"/>
    <w:rsid w:val="009F5C25"/>
    <w:rsid w:val="009F63E8"/>
    <w:rsid w:val="009F707F"/>
    <w:rsid w:val="009F7C41"/>
    <w:rsid w:val="009F7F15"/>
    <w:rsid w:val="00A005CB"/>
    <w:rsid w:val="00A00AFB"/>
    <w:rsid w:val="00A02A4C"/>
    <w:rsid w:val="00A03D89"/>
    <w:rsid w:val="00A07F80"/>
    <w:rsid w:val="00A15239"/>
    <w:rsid w:val="00A155D8"/>
    <w:rsid w:val="00A158E6"/>
    <w:rsid w:val="00A177E2"/>
    <w:rsid w:val="00A1799E"/>
    <w:rsid w:val="00A17BCB"/>
    <w:rsid w:val="00A214F4"/>
    <w:rsid w:val="00A2198A"/>
    <w:rsid w:val="00A23136"/>
    <w:rsid w:val="00A233AC"/>
    <w:rsid w:val="00A234A0"/>
    <w:rsid w:val="00A2381B"/>
    <w:rsid w:val="00A26037"/>
    <w:rsid w:val="00A260D3"/>
    <w:rsid w:val="00A2671C"/>
    <w:rsid w:val="00A27885"/>
    <w:rsid w:val="00A27BD2"/>
    <w:rsid w:val="00A309B2"/>
    <w:rsid w:val="00A310BE"/>
    <w:rsid w:val="00A32938"/>
    <w:rsid w:val="00A33A27"/>
    <w:rsid w:val="00A33A51"/>
    <w:rsid w:val="00A346DD"/>
    <w:rsid w:val="00A34DF7"/>
    <w:rsid w:val="00A35321"/>
    <w:rsid w:val="00A3667E"/>
    <w:rsid w:val="00A366CB"/>
    <w:rsid w:val="00A3738C"/>
    <w:rsid w:val="00A37A99"/>
    <w:rsid w:val="00A40EFA"/>
    <w:rsid w:val="00A418E6"/>
    <w:rsid w:val="00A41C3A"/>
    <w:rsid w:val="00A437E2"/>
    <w:rsid w:val="00A45FAE"/>
    <w:rsid w:val="00A50A99"/>
    <w:rsid w:val="00A51D69"/>
    <w:rsid w:val="00A52CED"/>
    <w:rsid w:val="00A53894"/>
    <w:rsid w:val="00A54E01"/>
    <w:rsid w:val="00A55F44"/>
    <w:rsid w:val="00A564CC"/>
    <w:rsid w:val="00A60C61"/>
    <w:rsid w:val="00A62D31"/>
    <w:rsid w:val="00A62D32"/>
    <w:rsid w:val="00A639E8"/>
    <w:rsid w:val="00A64D3B"/>
    <w:rsid w:val="00A652BB"/>
    <w:rsid w:val="00A66733"/>
    <w:rsid w:val="00A66BD9"/>
    <w:rsid w:val="00A66DD8"/>
    <w:rsid w:val="00A72348"/>
    <w:rsid w:val="00A72E35"/>
    <w:rsid w:val="00A73BBF"/>
    <w:rsid w:val="00A82AFF"/>
    <w:rsid w:val="00A83187"/>
    <w:rsid w:val="00A85537"/>
    <w:rsid w:val="00A86D19"/>
    <w:rsid w:val="00A908D3"/>
    <w:rsid w:val="00A912BE"/>
    <w:rsid w:val="00A91AC2"/>
    <w:rsid w:val="00A93033"/>
    <w:rsid w:val="00A93C69"/>
    <w:rsid w:val="00A94282"/>
    <w:rsid w:val="00A94654"/>
    <w:rsid w:val="00A95255"/>
    <w:rsid w:val="00A970E4"/>
    <w:rsid w:val="00A97BB8"/>
    <w:rsid w:val="00AA045B"/>
    <w:rsid w:val="00AA1732"/>
    <w:rsid w:val="00AA22B9"/>
    <w:rsid w:val="00AA39AE"/>
    <w:rsid w:val="00AA6D24"/>
    <w:rsid w:val="00AB0DE0"/>
    <w:rsid w:val="00AB2E3A"/>
    <w:rsid w:val="00AB3AE5"/>
    <w:rsid w:val="00AB569B"/>
    <w:rsid w:val="00AB6D56"/>
    <w:rsid w:val="00AC0BFD"/>
    <w:rsid w:val="00AC168E"/>
    <w:rsid w:val="00AC607A"/>
    <w:rsid w:val="00AC65A5"/>
    <w:rsid w:val="00AC74AD"/>
    <w:rsid w:val="00AC79FE"/>
    <w:rsid w:val="00AC7A8C"/>
    <w:rsid w:val="00AD154E"/>
    <w:rsid w:val="00AD1E0F"/>
    <w:rsid w:val="00AD23A5"/>
    <w:rsid w:val="00AD445E"/>
    <w:rsid w:val="00AD48F7"/>
    <w:rsid w:val="00AD554E"/>
    <w:rsid w:val="00AE036A"/>
    <w:rsid w:val="00AE15D2"/>
    <w:rsid w:val="00AE16A1"/>
    <w:rsid w:val="00AE2DF4"/>
    <w:rsid w:val="00AE4E84"/>
    <w:rsid w:val="00AE5C4B"/>
    <w:rsid w:val="00AF0D58"/>
    <w:rsid w:val="00AF1B7F"/>
    <w:rsid w:val="00AF4CE7"/>
    <w:rsid w:val="00AF575E"/>
    <w:rsid w:val="00AF6562"/>
    <w:rsid w:val="00AF7842"/>
    <w:rsid w:val="00B002EF"/>
    <w:rsid w:val="00B00DA8"/>
    <w:rsid w:val="00B0560F"/>
    <w:rsid w:val="00B058BB"/>
    <w:rsid w:val="00B106E3"/>
    <w:rsid w:val="00B10F2D"/>
    <w:rsid w:val="00B1233A"/>
    <w:rsid w:val="00B123E6"/>
    <w:rsid w:val="00B124DC"/>
    <w:rsid w:val="00B1264C"/>
    <w:rsid w:val="00B12849"/>
    <w:rsid w:val="00B12BDA"/>
    <w:rsid w:val="00B134DB"/>
    <w:rsid w:val="00B139B9"/>
    <w:rsid w:val="00B147DB"/>
    <w:rsid w:val="00B1517C"/>
    <w:rsid w:val="00B1680A"/>
    <w:rsid w:val="00B17325"/>
    <w:rsid w:val="00B2011E"/>
    <w:rsid w:val="00B208A0"/>
    <w:rsid w:val="00B23024"/>
    <w:rsid w:val="00B23233"/>
    <w:rsid w:val="00B236D4"/>
    <w:rsid w:val="00B2407A"/>
    <w:rsid w:val="00B26158"/>
    <w:rsid w:val="00B27CBC"/>
    <w:rsid w:val="00B31CA7"/>
    <w:rsid w:val="00B32218"/>
    <w:rsid w:val="00B3412D"/>
    <w:rsid w:val="00B36B98"/>
    <w:rsid w:val="00B406F3"/>
    <w:rsid w:val="00B40D85"/>
    <w:rsid w:val="00B44257"/>
    <w:rsid w:val="00B45150"/>
    <w:rsid w:val="00B45235"/>
    <w:rsid w:val="00B453F8"/>
    <w:rsid w:val="00B457BC"/>
    <w:rsid w:val="00B47B50"/>
    <w:rsid w:val="00B51345"/>
    <w:rsid w:val="00B51786"/>
    <w:rsid w:val="00B520D7"/>
    <w:rsid w:val="00B52706"/>
    <w:rsid w:val="00B52A5F"/>
    <w:rsid w:val="00B54EA3"/>
    <w:rsid w:val="00B55EA3"/>
    <w:rsid w:val="00B60DAC"/>
    <w:rsid w:val="00B60E16"/>
    <w:rsid w:val="00B621D0"/>
    <w:rsid w:val="00B63B5C"/>
    <w:rsid w:val="00B63DF1"/>
    <w:rsid w:val="00B65226"/>
    <w:rsid w:val="00B6561F"/>
    <w:rsid w:val="00B66317"/>
    <w:rsid w:val="00B664EB"/>
    <w:rsid w:val="00B6728E"/>
    <w:rsid w:val="00B676E5"/>
    <w:rsid w:val="00B7247A"/>
    <w:rsid w:val="00B725BD"/>
    <w:rsid w:val="00B72D0F"/>
    <w:rsid w:val="00B72F3C"/>
    <w:rsid w:val="00B812B2"/>
    <w:rsid w:val="00B81553"/>
    <w:rsid w:val="00B82024"/>
    <w:rsid w:val="00B826DD"/>
    <w:rsid w:val="00B85285"/>
    <w:rsid w:val="00B85852"/>
    <w:rsid w:val="00B8643E"/>
    <w:rsid w:val="00B865D1"/>
    <w:rsid w:val="00B90D18"/>
    <w:rsid w:val="00B91621"/>
    <w:rsid w:val="00B91750"/>
    <w:rsid w:val="00B942DD"/>
    <w:rsid w:val="00B94729"/>
    <w:rsid w:val="00B956DC"/>
    <w:rsid w:val="00BA1775"/>
    <w:rsid w:val="00BA2061"/>
    <w:rsid w:val="00BA257B"/>
    <w:rsid w:val="00BA3BA8"/>
    <w:rsid w:val="00BA3C64"/>
    <w:rsid w:val="00BA54D3"/>
    <w:rsid w:val="00BA767D"/>
    <w:rsid w:val="00BB1A43"/>
    <w:rsid w:val="00BB296A"/>
    <w:rsid w:val="00BB2CE4"/>
    <w:rsid w:val="00BB4895"/>
    <w:rsid w:val="00BB4987"/>
    <w:rsid w:val="00BB73BB"/>
    <w:rsid w:val="00BB7B2B"/>
    <w:rsid w:val="00BC0E15"/>
    <w:rsid w:val="00BC2C3E"/>
    <w:rsid w:val="00BC45D6"/>
    <w:rsid w:val="00BC51EC"/>
    <w:rsid w:val="00BC7F83"/>
    <w:rsid w:val="00BD1AB9"/>
    <w:rsid w:val="00BD3DA4"/>
    <w:rsid w:val="00BD4A89"/>
    <w:rsid w:val="00BD5A3F"/>
    <w:rsid w:val="00BD5BC3"/>
    <w:rsid w:val="00BE011B"/>
    <w:rsid w:val="00BE280C"/>
    <w:rsid w:val="00BE3A33"/>
    <w:rsid w:val="00BE3F3E"/>
    <w:rsid w:val="00BE4389"/>
    <w:rsid w:val="00BE4905"/>
    <w:rsid w:val="00BE6D46"/>
    <w:rsid w:val="00BE7AFA"/>
    <w:rsid w:val="00BF0F3F"/>
    <w:rsid w:val="00BF2FCC"/>
    <w:rsid w:val="00BF5997"/>
    <w:rsid w:val="00BF636E"/>
    <w:rsid w:val="00C00148"/>
    <w:rsid w:val="00C00CE6"/>
    <w:rsid w:val="00C0167C"/>
    <w:rsid w:val="00C0192E"/>
    <w:rsid w:val="00C01C43"/>
    <w:rsid w:val="00C01E6B"/>
    <w:rsid w:val="00C027CE"/>
    <w:rsid w:val="00C03AAE"/>
    <w:rsid w:val="00C0433A"/>
    <w:rsid w:val="00C04620"/>
    <w:rsid w:val="00C05252"/>
    <w:rsid w:val="00C05CC3"/>
    <w:rsid w:val="00C06CC8"/>
    <w:rsid w:val="00C07F23"/>
    <w:rsid w:val="00C12FBC"/>
    <w:rsid w:val="00C13947"/>
    <w:rsid w:val="00C13C98"/>
    <w:rsid w:val="00C14BC7"/>
    <w:rsid w:val="00C14C4F"/>
    <w:rsid w:val="00C155CE"/>
    <w:rsid w:val="00C165E2"/>
    <w:rsid w:val="00C16C65"/>
    <w:rsid w:val="00C21654"/>
    <w:rsid w:val="00C219F0"/>
    <w:rsid w:val="00C21C39"/>
    <w:rsid w:val="00C23E15"/>
    <w:rsid w:val="00C24194"/>
    <w:rsid w:val="00C24A34"/>
    <w:rsid w:val="00C25B3A"/>
    <w:rsid w:val="00C2667D"/>
    <w:rsid w:val="00C32D2E"/>
    <w:rsid w:val="00C33874"/>
    <w:rsid w:val="00C348B8"/>
    <w:rsid w:val="00C3644B"/>
    <w:rsid w:val="00C37073"/>
    <w:rsid w:val="00C3760A"/>
    <w:rsid w:val="00C37EDB"/>
    <w:rsid w:val="00C40273"/>
    <w:rsid w:val="00C40CCF"/>
    <w:rsid w:val="00C46425"/>
    <w:rsid w:val="00C471EE"/>
    <w:rsid w:val="00C515E1"/>
    <w:rsid w:val="00C517C5"/>
    <w:rsid w:val="00C51927"/>
    <w:rsid w:val="00C54267"/>
    <w:rsid w:val="00C546C3"/>
    <w:rsid w:val="00C55987"/>
    <w:rsid w:val="00C55C63"/>
    <w:rsid w:val="00C566B2"/>
    <w:rsid w:val="00C60694"/>
    <w:rsid w:val="00C608D3"/>
    <w:rsid w:val="00C621A0"/>
    <w:rsid w:val="00C6232C"/>
    <w:rsid w:val="00C62529"/>
    <w:rsid w:val="00C62AA0"/>
    <w:rsid w:val="00C64A56"/>
    <w:rsid w:val="00C66813"/>
    <w:rsid w:val="00C66999"/>
    <w:rsid w:val="00C711D8"/>
    <w:rsid w:val="00C71D6A"/>
    <w:rsid w:val="00C729E6"/>
    <w:rsid w:val="00C73E36"/>
    <w:rsid w:val="00C74680"/>
    <w:rsid w:val="00C7635B"/>
    <w:rsid w:val="00C764B0"/>
    <w:rsid w:val="00C76A93"/>
    <w:rsid w:val="00C83DDB"/>
    <w:rsid w:val="00C84E2B"/>
    <w:rsid w:val="00C85F88"/>
    <w:rsid w:val="00C87162"/>
    <w:rsid w:val="00C879A6"/>
    <w:rsid w:val="00C87E73"/>
    <w:rsid w:val="00C87F5C"/>
    <w:rsid w:val="00C91735"/>
    <w:rsid w:val="00C91EAC"/>
    <w:rsid w:val="00C93073"/>
    <w:rsid w:val="00C93AFC"/>
    <w:rsid w:val="00C95F82"/>
    <w:rsid w:val="00C9647C"/>
    <w:rsid w:val="00C96C44"/>
    <w:rsid w:val="00C97264"/>
    <w:rsid w:val="00CA01AD"/>
    <w:rsid w:val="00CA19B1"/>
    <w:rsid w:val="00CA5B65"/>
    <w:rsid w:val="00CA5B74"/>
    <w:rsid w:val="00CB04E4"/>
    <w:rsid w:val="00CB114D"/>
    <w:rsid w:val="00CB145A"/>
    <w:rsid w:val="00CB42EE"/>
    <w:rsid w:val="00CB6EF1"/>
    <w:rsid w:val="00CB726E"/>
    <w:rsid w:val="00CB7738"/>
    <w:rsid w:val="00CC0751"/>
    <w:rsid w:val="00CC3C1B"/>
    <w:rsid w:val="00CC4178"/>
    <w:rsid w:val="00CC59B7"/>
    <w:rsid w:val="00CC66B2"/>
    <w:rsid w:val="00CC6F22"/>
    <w:rsid w:val="00CD1B63"/>
    <w:rsid w:val="00CD2F78"/>
    <w:rsid w:val="00CD3377"/>
    <w:rsid w:val="00CD38AD"/>
    <w:rsid w:val="00CD3BF9"/>
    <w:rsid w:val="00CD4191"/>
    <w:rsid w:val="00CD4339"/>
    <w:rsid w:val="00CD4B5C"/>
    <w:rsid w:val="00CD5498"/>
    <w:rsid w:val="00CD5AC1"/>
    <w:rsid w:val="00CD7B06"/>
    <w:rsid w:val="00CD7BF4"/>
    <w:rsid w:val="00CE0B73"/>
    <w:rsid w:val="00CE20B4"/>
    <w:rsid w:val="00CE2353"/>
    <w:rsid w:val="00CE35AF"/>
    <w:rsid w:val="00CE48E1"/>
    <w:rsid w:val="00CE6DD7"/>
    <w:rsid w:val="00CE7367"/>
    <w:rsid w:val="00CE76DF"/>
    <w:rsid w:val="00CF0EC3"/>
    <w:rsid w:val="00CF1037"/>
    <w:rsid w:val="00CF322D"/>
    <w:rsid w:val="00CF3C3C"/>
    <w:rsid w:val="00CF4274"/>
    <w:rsid w:val="00CF4B08"/>
    <w:rsid w:val="00CF4DDF"/>
    <w:rsid w:val="00CF7921"/>
    <w:rsid w:val="00CF7AE4"/>
    <w:rsid w:val="00CF7D46"/>
    <w:rsid w:val="00D01655"/>
    <w:rsid w:val="00D01FCA"/>
    <w:rsid w:val="00D0212A"/>
    <w:rsid w:val="00D0229E"/>
    <w:rsid w:val="00D038B1"/>
    <w:rsid w:val="00D05E0D"/>
    <w:rsid w:val="00D06A11"/>
    <w:rsid w:val="00D06E33"/>
    <w:rsid w:val="00D07B27"/>
    <w:rsid w:val="00D07F73"/>
    <w:rsid w:val="00D101C0"/>
    <w:rsid w:val="00D113DB"/>
    <w:rsid w:val="00D11E37"/>
    <w:rsid w:val="00D13993"/>
    <w:rsid w:val="00D14A50"/>
    <w:rsid w:val="00D15184"/>
    <w:rsid w:val="00D153F2"/>
    <w:rsid w:val="00D16855"/>
    <w:rsid w:val="00D2084C"/>
    <w:rsid w:val="00D20ADD"/>
    <w:rsid w:val="00D212A1"/>
    <w:rsid w:val="00D2148C"/>
    <w:rsid w:val="00D220F7"/>
    <w:rsid w:val="00D2257C"/>
    <w:rsid w:val="00D22B60"/>
    <w:rsid w:val="00D231D6"/>
    <w:rsid w:val="00D23284"/>
    <w:rsid w:val="00D25179"/>
    <w:rsid w:val="00D259E3"/>
    <w:rsid w:val="00D265C8"/>
    <w:rsid w:val="00D2660C"/>
    <w:rsid w:val="00D30E90"/>
    <w:rsid w:val="00D32D9C"/>
    <w:rsid w:val="00D331A5"/>
    <w:rsid w:val="00D35277"/>
    <w:rsid w:val="00D3537F"/>
    <w:rsid w:val="00D35E2F"/>
    <w:rsid w:val="00D37202"/>
    <w:rsid w:val="00D378E9"/>
    <w:rsid w:val="00D408A0"/>
    <w:rsid w:val="00D4104E"/>
    <w:rsid w:val="00D42542"/>
    <w:rsid w:val="00D43B1A"/>
    <w:rsid w:val="00D44A0D"/>
    <w:rsid w:val="00D464AE"/>
    <w:rsid w:val="00D56500"/>
    <w:rsid w:val="00D56F4D"/>
    <w:rsid w:val="00D57FB9"/>
    <w:rsid w:val="00D60964"/>
    <w:rsid w:val="00D61A53"/>
    <w:rsid w:val="00D61A61"/>
    <w:rsid w:val="00D6242B"/>
    <w:rsid w:val="00D63966"/>
    <w:rsid w:val="00D67185"/>
    <w:rsid w:val="00D676BB"/>
    <w:rsid w:val="00D70CE8"/>
    <w:rsid w:val="00D7138E"/>
    <w:rsid w:val="00D7264A"/>
    <w:rsid w:val="00D732C1"/>
    <w:rsid w:val="00D753AA"/>
    <w:rsid w:val="00D75F6E"/>
    <w:rsid w:val="00D760A6"/>
    <w:rsid w:val="00D771F3"/>
    <w:rsid w:val="00D77269"/>
    <w:rsid w:val="00D811B1"/>
    <w:rsid w:val="00D8354B"/>
    <w:rsid w:val="00D8554A"/>
    <w:rsid w:val="00D8599D"/>
    <w:rsid w:val="00D86047"/>
    <w:rsid w:val="00D86342"/>
    <w:rsid w:val="00D86578"/>
    <w:rsid w:val="00D865F6"/>
    <w:rsid w:val="00D867CB"/>
    <w:rsid w:val="00D874F0"/>
    <w:rsid w:val="00D87586"/>
    <w:rsid w:val="00D9046C"/>
    <w:rsid w:val="00D91478"/>
    <w:rsid w:val="00D963FD"/>
    <w:rsid w:val="00D9674B"/>
    <w:rsid w:val="00D96A10"/>
    <w:rsid w:val="00D97871"/>
    <w:rsid w:val="00D97878"/>
    <w:rsid w:val="00DA2FE6"/>
    <w:rsid w:val="00DA3A04"/>
    <w:rsid w:val="00DA485D"/>
    <w:rsid w:val="00DA48AC"/>
    <w:rsid w:val="00DA4D30"/>
    <w:rsid w:val="00DA59D5"/>
    <w:rsid w:val="00DA64A7"/>
    <w:rsid w:val="00DA66B0"/>
    <w:rsid w:val="00DA7382"/>
    <w:rsid w:val="00DA78F5"/>
    <w:rsid w:val="00DB1B42"/>
    <w:rsid w:val="00DB47C0"/>
    <w:rsid w:val="00DB5347"/>
    <w:rsid w:val="00DB5799"/>
    <w:rsid w:val="00DB6632"/>
    <w:rsid w:val="00DB6DAC"/>
    <w:rsid w:val="00DB7E05"/>
    <w:rsid w:val="00DC02E3"/>
    <w:rsid w:val="00DC2E03"/>
    <w:rsid w:val="00DC3C7A"/>
    <w:rsid w:val="00DC647C"/>
    <w:rsid w:val="00DD0BAF"/>
    <w:rsid w:val="00DD1668"/>
    <w:rsid w:val="00DD19DC"/>
    <w:rsid w:val="00DD2702"/>
    <w:rsid w:val="00DD3304"/>
    <w:rsid w:val="00DD43A5"/>
    <w:rsid w:val="00DD5576"/>
    <w:rsid w:val="00DD55AB"/>
    <w:rsid w:val="00DD563C"/>
    <w:rsid w:val="00DD5F74"/>
    <w:rsid w:val="00DD6830"/>
    <w:rsid w:val="00DD7D7E"/>
    <w:rsid w:val="00DE11A6"/>
    <w:rsid w:val="00DE19B5"/>
    <w:rsid w:val="00DE1EE8"/>
    <w:rsid w:val="00DE25E8"/>
    <w:rsid w:val="00DE2F9C"/>
    <w:rsid w:val="00DE424D"/>
    <w:rsid w:val="00DE50A9"/>
    <w:rsid w:val="00DE73E7"/>
    <w:rsid w:val="00DE7B42"/>
    <w:rsid w:val="00DE7B4C"/>
    <w:rsid w:val="00DF2B5A"/>
    <w:rsid w:val="00DF41E3"/>
    <w:rsid w:val="00DF5414"/>
    <w:rsid w:val="00DF5EB0"/>
    <w:rsid w:val="00DF6705"/>
    <w:rsid w:val="00DF75F1"/>
    <w:rsid w:val="00E00539"/>
    <w:rsid w:val="00E01181"/>
    <w:rsid w:val="00E03081"/>
    <w:rsid w:val="00E04826"/>
    <w:rsid w:val="00E04D52"/>
    <w:rsid w:val="00E05D5F"/>
    <w:rsid w:val="00E0617E"/>
    <w:rsid w:val="00E12851"/>
    <w:rsid w:val="00E12D1C"/>
    <w:rsid w:val="00E12E38"/>
    <w:rsid w:val="00E140B0"/>
    <w:rsid w:val="00E145E8"/>
    <w:rsid w:val="00E1479D"/>
    <w:rsid w:val="00E14830"/>
    <w:rsid w:val="00E15857"/>
    <w:rsid w:val="00E15B81"/>
    <w:rsid w:val="00E1605A"/>
    <w:rsid w:val="00E171BA"/>
    <w:rsid w:val="00E17F43"/>
    <w:rsid w:val="00E20FA3"/>
    <w:rsid w:val="00E21C87"/>
    <w:rsid w:val="00E220D6"/>
    <w:rsid w:val="00E22FC3"/>
    <w:rsid w:val="00E23471"/>
    <w:rsid w:val="00E250F8"/>
    <w:rsid w:val="00E27CAA"/>
    <w:rsid w:val="00E304B2"/>
    <w:rsid w:val="00E31671"/>
    <w:rsid w:val="00E320EE"/>
    <w:rsid w:val="00E3261E"/>
    <w:rsid w:val="00E3700C"/>
    <w:rsid w:val="00E37EAA"/>
    <w:rsid w:val="00E4044C"/>
    <w:rsid w:val="00E40D1D"/>
    <w:rsid w:val="00E410B0"/>
    <w:rsid w:val="00E41FB2"/>
    <w:rsid w:val="00E421FB"/>
    <w:rsid w:val="00E46A27"/>
    <w:rsid w:val="00E50DE4"/>
    <w:rsid w:val="00E526DD"/>
    <w:rsid w:val="00E53C11"/>
    <w:rsid w:val="00E544AC"/>
    <w:rsid w:val="00E55058"/>
    <w:rsid w:val="00E55AC0"/>
    <w:rsid w:val="00E55C31"/>
    <w:rsid w:val="00E55E3D"/>
    <w:rsid w:val="00E5675C"/>
    <w:rsid w:val="00E629D5"/>
    <w:rsid w:val="00E63BEB"/>
    <w:rsid w:val="00E647EB"/>
    <w:rsid w:val="00E648D1"/>
    <w:rsid w:val="00E71270"/>
    <w:rsid w:val="00E741B6"/>
    <w:rsid w:val="00E74566"/>
    <w:rsid w:val="00E7470A"/>
    <w:rsid w:val="00E76B67"/>
    <w:rsid w:val="00E76D59"/>
    <w:rsid w:val="00E824B0"/>
    <w:rsid w:val="00E828CA"/>
    <w:rsid w:val="00E834AC"/>
    <w:rsid w:val="00E83F01"/>
    <w:rsid w:val="00E83FC3"/>
    <w:rsid w:val="00E8473F"/>
    <w:rsid w:val="00E864AC"/>
    <w:rsid w:val="00E87171"/>
    <w:rsid w:val="00E87540"/>
    <w:rsid w:val="00E9061D"/>
    <w:rsid w:val="00E96647"/>
    <w:rsid w:val="00EA3B5B"/>
    <w:rsid w:val="00EA3DEF"/>
    <w:rsid w:val="00EA43DF"/>
    <w:rsid w:val="00EB19CC"/>
    <w:rsid w:val="00EB20F0"/>
    <w:rsid w:val="00EB212E"/>
    <w:rsid w:val="00EB3108"/>
    <w:rsid w:val="00EB330D"/>
    <w:rsid w:val="00EB4DCB"/>
    <w:rsid w:val="00EB684A"/>
    <w:rsid w:val="00EC21C2"/>
    <w:rsid w:val="00EC3D9A"/>
    <w:rsid w:val="00EC44AB"/>
    <w:rsid w:val="00EC4633"/>
    <w:rsid w:val="00EC56A5"/>
    <w:rsid w:val="00EC5C80"/>
    <w:rsid w:val="00ED385F"/>
    <w:rsid w:val="00ED3A14"/>
    <w:rsid w:val="00ED4C79"/>
    <w:rsid w:val="00ED5927"/>
    <w:rsid w:val="00ED75B0"/>
    <w:rsid w:val="00EE1938"/>
    <w:rsid w:val="00EE2502"/>
    <w:rsid w:val="00EE47E8"/>
    <w:rsid w:val="00EE7C86"/>
    <w:rsid w:val="00EF2967"/>
    <w:rsid w:val="00EF3DAD"/>
    <w:rsid w:val="00EF426A"/>
    <w:rsid w:val="00EF7A06"/>
    <w:rsid w:val="00F0108F"/>
    <w:rsid w:val="00F0451A"/>
    <w:rsid w:val="00F10D10"/>
    <w:rsid w:val="00F10D70"/>
    <w:rsid w:val="00F129E6"/>
    <w:rsid w:val="00F132A1"/>
    <w:rsid w:val="00F15C2F"/>
    <w:rsid w:val="00F203FE"/>
    <w:rsid w:val="00F20584"/>
    <w:rsid w:val="00F22EFA"/>
    <w:rsid w:val="00F23C0F"/>
    <w:rsid w:val="00F24722"/>
    <w:rsid w:val="00F24CD4"/>
    <w:rsid w:val="00F25464"/>
    <w:rsid w:val="00F27CAB"/>
    <w:rsid w:val="00F3367A"/>
    <w:rsid w:val="00F358BE"/>
    <w:rsid w:val="00F36218"/>
    <w:rsid w:val="00F36284"/>
    <w:rsid w:val="00F375E3"/>
    <w:rsid w:val="00F403E4"/>
    <w:rsid w:val="00F42778"/>
    <w:rsid w:val="00F4330E"/>
    <w:rsid w:val="00F437D1"/>
    <w:rsid w:val="00F450D4"/>
    <w:rsid w:val="00F47E5F"/>
    <w:rsid w:val="00F51A57"/>
    <w:rsid w:val="00F51DB0"/>
    <w:rsid w:val="00F51E5B"/>
    <w:rsid w:val="00F525F9"/>
    <w:rsid w:val="00F53250"/>
    <w:rsid w:val="00F53DFF"/>
    <w:rsid w:val="00F549B0"/>
    <w:rsid w:val="00F574A5"/>
    <w:rsid w:val="00F576DA"/>
    <w:rsid w:val="00F615B8"/>
    <w:rsid w:val="00F61746"/>
    <w:rsid w:val="00F6208C"/>
    <w:rsid w:val="00F62F45"/>
    <w:rsid w:val="00F648B1"/>
    <w:rsid w:val="00F66198"/>
    <w:rsid w:val="00F664BE"/>
    <w:rsid w:val="00F66A6C"/>
    <w:rsid w:val="00F67211"/>
    <w:rsid w:val="00F705A5"/>
    <w:rsid w:val="00F70DE5"/>
    <w:rsid w:val="00F71C74"/>
    <w:rsid w:val="00F71D61"/>
    <w:rsid w:val="00F72056"/>
    <w:rsid w:val="00F7311B"/>
    <w:rsid w:val="00F74407"/>
    <w:rsid w:val="00F752A2"/>
    <w:rsid w:val="00F75F70"/>
    <w:rsid w:val="00F772A6"/>
    <w:rsid w:val="00F7730F"/>
    <w:rsid w:val="00F822D7"/>
    <w:rsid w:val="00F826DC"/>
    <w:rsid w:val="00F827E1"/>
    <w:rsid w:val="00F85A03"/>
    <w:rsid w:val="00F85D7F"/>
    <w:rsid w:val="00F85E90"/>
    <w:rsid w:val="00F860CB"/>
    <w:rsid w:val="00F87DD6"/>
    <w:rsid w:val="00F90D41"/>
    <w:rsid w:val="00F9233F"/>
    <w:rsid w:val="00F92655"/>
    <w:rsid w:val="00F941C5"/>
    <w:rsid w:val="00F94278"/>
    <w:rsid w:val="00F95D56"/>
    <w:rsid w:val="00F96405"/>
    <w:rsid w:val="00F96B3C"/>
    <w:rsid w:val="00FA127E"/>
    <w:rsid w:val="00FA4D13"/>
    <w:rsid w:val="00FA598A"/>
    <w:rsid w:val="00FB2FF6"/>
    <w:rsid w:val="00FB3A02"/>
    <w:rsid w:val="00FB40A7"/>
    <w:rsid w:val="00FB5107"/>
    <w:rsid w:val="00FB7F9C"/>
    <w:rsid w:val="00FC3D14"/>
    <w:rsid w:val="00FC4DB3"/>
    <w:rsid w:val="00FC5A5B"/>
    <w:rsid w:val="00FC5BFF"/>
    <w:rsid w:val="00FC6335"/>
    <w:rsid w:val="00FC6E7A"/>
    <w:rsid w:val="00FC7623"/>
    <w:rsid w:val="00FD3168"/>
    <w:rsid w:val="00FD31B8"/>
    <w:rsid w:val="00FD3B01"/>
    <w:rsid w:val="00FD4F2C"/>
    <w:rsid w:val="00FD5B10"/>
    <w:rsid w:val="00FD7875"/>
    <w:rsid w:val="00FD794D"/>
    <w:rsid w:val="00FE19B4"/>
    <w:rsid w:val="00FE218A"/>
    <w:rsid w:val="00FE3062"/>
    <w:rsid w:val="00FE3A31"/>
    <w:rsid w:val="00FE3DF1"/>
    <w:rsid w:val="00FE4FB2"/>
    <w:rsid w:val="00FE5A31"/>
    <w:rsid w:val="00FE7327"/>
    <w:rsid w:val="00FF0426"/>
    <w:rsid w:val="00FF09C1"/>
    <w:rsid w:val="00FF2ECB"/>
    <w:rsid w:val="00FF3B1B"/>
    <w:rsid w:val="00FF656C"/>
    <w:rsid w:val="00FF6892"/>
    <w:rsid w:val="00FF6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7AD96"/>
  <w15:chartTrackingRefBased/>
  <w15:docId w15:val="{C60664CC-61A3-45D7-BC83-01F2A9CE2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2B65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4-Accent5">
    <w:name w:val="Grid Table 4 Accent 5"/>
    <w:basedOn w:val="TableNormal"/>
    <w:uiPriority w:val="49"/>
    <w:rsid w:val="00312B65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0B3B4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820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202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202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20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202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20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0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45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5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8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7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1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AB1700-1CB2-4066-8E53-46707EFA7A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6</Words>
  <Characters>32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onique Shaleya Heywood</dc:creator>
  <cp:keywords/>
  <dc:description/>
  <cp:lastModifiedBy>Lewis, Shalonda</cp:lastModifiedBy>
  <cp:revision>2</cp:revision>
  <cp:lastPrinted>2018-04-17T19:24:00Z</cp:lastPrinted>
  <dcterms:created xsi:type="dcterms:W3CDTF">2018-07-11T15:45:00Z</dcterms:created>
  <dcterms:modified xsi:type="dcterms:W3CDTF">2018-07-11T15:45:00Z</dcterms:modified>
</cp:coreProperties>
</file>